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D3290" w:rsidRDefault="00232F33" w:rsidP="00DB41A0">
      <w:pPr>
        <w:spacing w:before="16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BIBLIOGRAPHY</w:t>
      </w:r>
    </w:p>
    <w:p w:rsidR="00CA24D4" w:rsidRDefault="00CA24D4" w:rsidP="003D3290">
      <w:pPr>
        <w:spacing w:before="16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CA24D4" w:rsidRPr="008E5CA3" w:rsidRDefault="00CA24D4" w:rsidP="00CA24D4">
      <w:pPr>
        <w:pStyle w:val="Bibliography"/>
        <w:spacing w:line="240" w:lineRule="auto"/>
        <w:ind w:left="1267" w:hanging="547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DF1C27">
        <w:rPr>
          <w:rFonts w:ascii="Times New Roman" w:hAnsi="Times New Roman" w:cs="Times New Roman"/>
          <w:b/>
          <w:sz w:val="24"/>
          <w:szCs w:val="24"/>
        </w:rPr>
        <w:fldChar w:fldCharType="begin"/>
      </w:r>
      <w:r w:rsidRPr="00DF1C27">
        <w:rPr>
          <w:rFonts w:ascii="Times New Roman" w:hAnsi="Times New Roman" w:cs="Times New Roman"/>
          <w:b/>
          <w:sz w:val="24"/>
          <w:szCs w:val="24"/>
        </w:rPr>
        <w:instrText xml:space="preserve"> BIBLIOGRAPHY  \l 1033 </w:instrText>
      </w:r>
      <w:r w:rsidRPr="00DF1C27">
        <w:rPr>
          <w:rFonts w:ascii="Times New Roman" w:hAnsi="Times New Roman" w:cs="Times New Roman"/>
          <w:b/>
          <w:sz w:val="24"/>
          <w:szCs w:val="24"/>
        </w:rPr>
        <w:fldChar w:fldCharType="separate"/>
      </w:r>
      <w:r w:rsidRPr="00DF1C27">
        <w:rPr>
          <w:rFonts w:ascii="Times New Roman" w:hAnsi="Times New Roman" w:cs="Times New Roman"/>
          <w:noProof/>
          <w:sz w:val="24"/>
          <w:szCs w:val="24"/>
        </w:rPr>
        <w:t xml:space="preserve">Alwasilah, A. C. (2015). </w:t>
      </w:r>
      <w:r w:rsidRPr="00DF1C27">
        <w:rPr>
          <w:rFonts w:ascii="Times New Roman" w:hAnsi="Times New Roman" w:cs="Times New Roman"/>
          <w:i/>
          <w:iCs/>
          <w:noProof/>
          <w:sz w:val="24"/>
          <w:szCs w:val="24"/>
        </w:rPr>
        <w:t>Pokoknya studi kasus Pedekatan Kualitatif.</w:t>
      </w:r>
      <w:r w:rsidRPr="00DF1C27">
        <w:rPr>
          <w:rFonts w:ascii="Times New Roman" w:hAnsi="Times New Roman" w:cs="Times New Roman"/>
          <w:noProof/>
          <w:sz w:val="24"/>
          <w:szCs w:val="24"/>
        </w:rPr>
        <w:t xml:space="preserve"> Bandung: PT Kiblat Buku Utama.</w:t>
      </w:r>
    </w:p>
    <w:p w:rsidR="00CA24D4" w:rsidRPr="00DF1C27" w:rsidRDefault="00CA24D4" w:rsidP="00CA24D4">
      <w:pPr>
        <w:pStyle w:val="Bibliography"/>
        <w:spacing w:line="240" w:lineRule="auto"/>
        <w:ind w:left="1267" w:hanging="547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DF1C27">
        <w:rPr>
          <w:rFonts w:ascii="Times New Roman" w:hAnsi="Times New Roman" w:cs="Times New Roman"/>
          <w:noProof/>
          <w:sz w:val="24"/>
          <w:szCs w:val="24"/>
        </w:rPr>
        <w:t xml:space="preserve">Anisa Kurniawati, L. L. (2018). Kajian Feminisme dalam Novel "Cantik Itu Luka" Karya Eka Kurniawan. </w:t>
      </w:r>
      <w:r w:rsidRPr="00DF1C27">
        <w:rPr>
          <w:rFonts w:ascii="Times New Roman" w:hAnsi="Times New Roman" w:cs="Times New Roman"/>
          <w:i/>
          <w:iCs/>
          <w:noProof/>
          <w:sz w:val="24"/>
          <w:szCs w:val="24"/>
        </w:rPr>
        <w:t>Parole: Jurnal Pendidikan Bahasa dan Sastra Indonesia</w:t>
      </w:r>
      <w:r w:rsidRPr="00DF1C27">
        <w:rPr>
          <w:rFonts w:ascii="Times New Roman" w:hAnsi="Times New Roman" w:cs="Times New Roman"/>
          <w:noProof/>
          <w:sz w:val="24"/>
          <w:szCs w:val="24"/>
        </w:rPr>
        <w:t>, 206.</w:t>
      </w:r>
    </w:p>
    <w:p w:rsidR="00CA24D4" w:rsidRPr="00DF1C27" w:rsidRDefault="00CA24D4" w:rsidP="00CA24D4">
      <w:pPr>
        <w:pStyle w:val="Bibliography"/>
        <w:spacing w:line="480" w:lineRule="auto"/>
        <w:ind w:left="1260" w:hanging="5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DF1C27">
        <w:rPr>
          <w:rFonts w:ascii="Times New Roman" w:hAnsi="Times New Roman" w:cs="Times New Roman"/>
          <w:noProof/>
          <w:sz w:val="24"/>
          <w:szCs w:val="24"/>
        </w:rPr>
        <w:t xml:space="preserve">Beauvoir, S. D. (2011). </w:t>
      </w:r>
      <w:r w:rsidRPr="00DF1C27">
        <w:rPr>
          <w:rFonts w:ascii="Times New Roman" w:hAnsi="Times New Roman" w:cs="Times New Roman"/>
          <w:i/>
          <w:iCs/>
          <w:noProof/>
          <w:sz w:val="24"/>
          <w:szCs w:val="24"/>
        </w:rPr>
        <w:t>The Second Sex.</w:t>
      </w:r>
      <w:r w:rsidRPr="00DF1C27">
        <w:rPr>
          <w:rFonts w:ascii="Times New Roman" w:hAnsi="Times New Roman" w:cs="Times New Roman"/>
          <w:noProof/>
          <w:sz w:val="24"/>
          <w:szCs w:val="24"/>
        </w:rPr>
        <w:t xml:space="preserve"> New york: Vintage books</w:t>
      </w:r>
      <w:r w:rsidR="00A21DB1">
        <w:rPr>
          <w:rFonts w:ascii="Times New Roman" w:hAnsi="Times New Roman" w:cs="Times New Roman"/>
          <w:noProof/>
          <w:sz w:val="24"/>
          <w:szCs w:val="24"/>
        </w:rPr>
        <w:t>p</w:t>
      </w:r>
      <w:r w:rsidRPr="00DF1C27"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CA24D4" w:rsidRPr="00DF1C27" w:rsidRDefault="00CA24D4" w:rsidP="00CA24D4">
      <w:pPr>
        <w:pStyle w:val="Bibliography"/>
        <w:spacing w:line="480" w:lineRule="auto"/>
        <w:ind w:left="1260" w:hanging="5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DF1C27">
        <w:rPr>
          <w:rFonts w:ascii="Times New Roman" w:hAnsi="Times New Roman" w:cs="Times New Roman"/>
          <w:noProof/>
          <w:sz w:val="24"/>
          <w:szCs w:val="24"/>
        </w:rPr>
        <w:t xml:space="preserve">Bertens, H. (2014). </w:t>
      </w:r>
      <w:r w:rsidRPr="00DF1C27">
        <w:rPr>
          <w:rFonts w:ascii="Times New Roman" w:hAnsi="Times New Roman" w:cs="Times New Roman"/>
          <w:i/>
          <w:iCs/>
          <w:noProof/>
          <w:sz w:val="24"/>
          <w:szCs w:val="24"/>
        </w:rPr>
        <w:t>Litearry theory : The basics.</w:t>
      </w:r>
      <w:r w:rsidRPr="00DF1C27">
        <w:rPr>
          <w:rFonts w:ascii="Times New Roman" w:hAnsi="Times New Roman" w:cs="Times New Roman"/>
          <w:noProof/>
          <w:sz w:val="24"/>
          <w:szCs w:val="24"/>
        </w:rPr>
        <w:t xml:space="preserve"> New York: Routledge.</w:t>
      </w:r>
    </w:p>
    <w:p w:rsidR="00CA24D4" w:rsidRPr="00DF1C27" w:rsidRDefault="00CA24D4" w:rsidP="00CA24D4">
      <w:pPr>
        <w:pStyle w:val="Bibliography"/>
        <w:spacing w:line="240" w:lineRule="auto"/>
        <w:ind w:left="1267" w:hanging="547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DF1C27">
        <w:rPr>
          <w:rFonts w:ascii="Times New Roman" w:hAnsi="Times New Roman" w:cs="Times New Roman"/>
          <w:noProof/>
          <w:sz w:val="24"/>
          <w:szCs w:val="24"/>
        </w:rPr>
        <w:t xml:space="preserve">Desmawati, E. (2018). An Analysis of Feminism in the Novel of Little Women by Louisa May Alcott. </w:t>
      </w:r>
      <w:r w:rsidRPr="00DF1C27">
        <w:rPr>
          <w:rFonts w:ascii="Times New Roman" w:hAnsi="Times New Roman" w:cs="Times New Roman"/>
          <w:i/>
          <w:iCs/>
          <w:noProof/>
          <w:sz w:val="24"/>
          <w:szCs w:val="24"/>
        </w:rPr>
        <w:t>Universitas Gunadarma Journal</w:t>
      </w:r>
      <w:r w:rsidRPr="00DF1C27">
        <w:rPr>
          <w:rFonts w:ascii="Times New Roman" w:hAnsi="Times New Roman" w:cs="Times New Roman"/>
          <w:noProof/>
          <w:sz w:val="24"/>
          <w:szCs w:val="24"/>
        </w:rPr>
        <w:t>, 66.</w:t>
      </w:r>
    </w:p>
    <w:p w:rsidR="00CA24D4" w:rsidRPr="00DF1C27" w:rsidRDefault="00CA24D4" w:rsidP="00CA24D4">
      <w:pPr>
        <w:pStyle w:val="Bibliography"/>
        <w:spacing w:line="240" w:lineRule="auto"/>
        <w:ind w:left="1267" w:hanging="547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DF1C27">
        <w:rPr>
          <w:rFonts w:ascii="Times New Roman" w:hAnsi="Times New Roman" w:cs="Times New Roman"/>
          <w:noProof/>
          <w:sz w:val="24"/>
          <w:szCs w:val="24"/>
        </w:rPr>
        <w:t xml:space="preserve">Diastuti, N. M. (2014). Feminism Analysis in Austen's Novel "Pride and Prejudice". </w:t>
      </w:r>
      <w:r w:rsidRPr="00DF1C27">
        <w:rPr>
          <w:rFonts w:ascii="Times New Roman" w:hAnsi="Times New Roman" w:cs="Times New Roman"/>
          <w:i/>
          <w:iCs/>
          <w:noProof/>
          <w:sz w:val="24"/>
          <w:szCs w:val="24"/>
        </w:rPr>
        <w:t>Udayana University Journal</w:t>
      </w:r>
      <w:r w:rsidRPr="00DF1C27">
        <w:rPr>
          <w:rFonts w:ascii="Times New Roman" w:hAnsi="Times New Roman" w:cs="Times New Roman"/>
          <w:noProof/>
          <w:sz w:val="24"/>
          <w:szCs w:val="24"/>
        </w:rPr>
        <w:t>, 77.</w:t>
      </w:r>
    </w:p>
    <w:p w:rsidR="00CA24D4" w:rsidRPr="00DF1C27" w:rsidRDefault="00CA24D4" w:rsidP="00CA24D4">
      <w:pPr>
        <w:pStyle w:val="Bibliography"/>
        <w:spacing w:line="480" w:lineRule="auto"/>
        <w:ind w:left="1260" w:hanging="5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DF1C27">
        <w:rPr>
          <w:rFonts w:ascii="Times New Roman" w:hAnsi="Times New Roman" w:cs="Times New Roman"/>
          <w:noProof/>
          <w:sz w:val="24"/>
          <w:szCs w:val="24"/>
        </w:rPr>
        <w:t xml:space="preserve">Farrell, J. L. (1991). </w:t>
      </w:r>
      <w:r w:rsidRPr="00DF1C27">
        <w:rPr>
          <w:rFonts w:ascii="Times New Roman" w:hAnsi="Times New Roman" w:cs="Times New Roman"/>
          <w:i/>
          <w:iCs/>
          <w:noProof/>
          <w:sz w:val="24"/>
          <w:szCs w:val="24"/>
        </w:rPr>
        <w:t>The Social Construction of Gender.</w:t>
      </w:r>
      <w:r w:rsidRPr="00DF1C27">
        <w:rPr>
          <w:rFonts w:ascii="Times New Roman" w:hAnsi="Times New Roman" w:cs="Times New Roman"/>
          <w:noProof/>
          <w:sz w:val="24"/>
          <w:szCs w:val="24"/>
        </w:rPr>
        <w:t xml:space="preserve"> California: SAGE Publication.</w:t>
      </w:r>
    </w:p>
    <w:p w:rsidR="00CA24D4" w:rsidRPr="00DF1C27" w:rsidRDefault="00CA24D4" w:rsidP="00CA24D4">
      <w:pPr>
        <w:pStyle w:val="Bibliography"/>
        <w:spacing w:line="480" w:lineRule="auto"/>
        <w:ind w:left="1260" w:hanging="5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DF1C27">
        <w:rPr>
          <w:rFonts w:ascii="Times New Roman" w:hAnsi="Times New Roman" w:cs="Times New Roman"/>
          <w:noProof/>
          <w:sz w:val="24"/>
          <w:szCs w:val="24"/>
        </w:rPr>
        <w:t xml:space="preserve">Fludernik, M. (2009). </w:t>
      </w:r>
      <w:r w:rsidRPr="00DF1C27">
        <w:rPr>
          <w:rFonts w:ascii="Times New Roman" w:hAnsi="Times New Roman" w:cs="Times New Roman"/>
          <w:i/>
          <w:iCs/>
          <w:noProof/>
          <w:sz w:val="24"/>
          <w:szCs w:val="24"/>
        </w:rPr>
        <w:t>An introduction to Narratology.</w:t>
      </w:r>
      <w:r w:rsidRPr="00DF1C27">
        <w:rPr>
          <w:rFonts w:ascii="Times New Roman" w:hAnsi="Times New Roman" w:cs="Times New Roman"/>
          <w:noProof/>
          <w:sz w:val="24"/>
          <w:szCs w:val="24"/>
        </w:rPr>
        <w:t xml:space="preserve"> New york: Routledge.</w:t>
      </w:r>
    </w:p>
    <w:p w:rsidR="00CA24D4" w:rsidRPr="00DF1C27" w:rsidRDefault="00CA24D4" w:rsidP="00CA24D4">
      <w:pPr>
        <w:pStyle w:val="Bibliography"/>
        <w:spacing w:line="240" w:lineRule="auto"/>
        <w:ind w:left="1267" w:hanging="547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DF1C27">
        <w:rPr>
          <w:rFonts w:ascii="Times New Roman" w:hAnsi="Times New Roman" w:cs="Times New Roman"/>
          <w:noProof/>
          <w:sz w:val="24"/>
          <w:szCs w:val="24"/>
        </w:rPr>
        <w:t xml:space="preserve">Fransiska Marsela Hambur, N. (2019). Feminist Thought in 20th and 21st Century Literary Work: A Comrehensive Study. </w:t>
      </w:r>
      <w:r w:rsidRPr="00DF1C27">
        <w:rPr>
          <w:rFonts w:ascii="Times New Roman" w:hAnsi="Times New Roman" w:cs="Times New Roman"/>
          <w:i/>
          <w:iCs/>
          <w:noProof/>
          <w:sz w:val="24"/>
          <w:szCs w:val="24"/>
        </w:rPr>
        <w:t>Edulite (Journal of English Education, Literature and Culture)</w:t>
      </w:r>
      <w:r w:rsidRPr="00DF1C27">
        <w:rPr>
          <w:rFonts w:ascii="Times New Roman" w:hAnsi="Times New Roman" w:cs="Times New Roman"/>
          <w:noProof/>
          <w:sz w:val="24"/>
          <w:szCs w:val="24"/>
        </w:rPr>
        <w:t>, 193.</w:t>
      </w:r>
    </w:p>
    <w:p w:rsidR="00CA24D4" w:rsidRPr="00DF1C27" w:rsidRDefault="00CA24D4" w:rsidP="00CA24D4">
      <w:pPr>
        <w:pStyle w:val="Bibliography"/>
        <w:spacing w:line="240" w:lineRule="auto"/>
        <w:ind w:left="1267" w:hanging="547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DF1C27">
        <w:rPr>
          <w:rFonts w:ascii="Times New Roman" w:hAnsi="Times New Roman" w:cs="Times New Roman"/>
          <w:noProof/>
          <w:sz w:val="24"/>
          <w:szCs w:val="24"/>
        </w:rPr>
        <w:t xml:space="preserve">Ghorfati, A. (2015). Feminism and It's Impact on Woman in The Modern Society. </w:t>
      </w:r>
      <w:r w:rsidRPr="00DF1C27">
        <w:rPr>
          <w:rFonts w:ascii="Times New Roman" w:hAnsi="Times New Roman" w:cs="Times New Roman"/>
          <w:i/>
          <w:iCs/>
          <w:noProof/>
          <w:sz w:val="24"/>
          <w:szCs w:val="24"/>
        </w:rPr>
        <w:t>University of Tlemcen press</w:t>
      </w:r>
      <w:r w:rsidRPr="00DF1C27">
        <w:rPr>
          <w:rFonts w:ascii="Times New Roman" w:hAnsi="Times New Roman" w:cs="Times New Roman"/>
          <w:noProof/>
          <w:sz w:val="24"/>
          <w:szCs w:val="24"/>
        </w:rPr>
        <w:t>, 59.</w:t>
      </w:r>
    </w:p>
    <w:p w:rsidR="00CA24D4" w:rsidRPr="00DF1C27" w:rsidRDefault="00CA24D4" w:rsidP="00CA24D4">
      <w:pPr>
        <w:pStyle w:val="Bibliography"/>
        <w:spacing w:line="480" w:lineRule="auto"/>
        <w:ind w:left="1260" w:hanging="5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DF1C27">
        <w:rPr>
          <w:rFonts w:ascii="Times New Roman" w:hAnsi="Times New Roman" w:cs="Times New Roman"/>
          <w:noProof/>
          <w:sz w:val="24"/>
          <w:szCs w:val="24"/>
        </w:rPr>
        <w:t xml:space="preserve">Karim, A. (2018). Feminisme: Sebuah Model Penelitian Kualitatif. </w:t>
      </w:r>
      <w:r w:rsidRPr="00DF1C27">
        <w:rPr>
          <w:rFonts w:ascii="Times New Roman" w:hAnsi="Times New Roman" w:cs="Times New Roman"/>
          <w:i/>
          <w:iCs/>
          <w:noProof/>
          <w:sz w:val="24"/>
          <w:szCs w:val="24"/>
        </w:rPr>
        <w:t>SAWWA</w:t>
      </w:r>
      <w:r w:rsidRPr="00DF1C27">
        <w:rPr>
          <w:rFonts w:ascii="Times New Roman" w:hAnsi="Times New Roman" w:cs="Times New Roman"/>
          <w:noProof/>
          <w:sz w:val="24"/>
          <w:szCs w:val="24"/>
        </w:rPr>
        <w:t>, 98.</w:t>
      </w:r>
    </w:p>
    <w:p w:rsidR="00CA24D4" w:rsidRPr="00DF1C27" w:rsidRDefault="00CA24D4" w:rsidP="00CA24D4">
      <w:pPr>
        <w:pStyle w:val="Bibliography"/>
        <w:spacing w:line="480" w:lineRule="auto"/>
        <w:ind w:left="1260" w:hanging="5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DF1C27">
        <w:rPr>
          <w:rFonts w:ascii="Times New Roman" w:hAnsi="Times New Roman" w:cs="Times New Roman"/>
          <w:noProof/>
          <w:sz w:val="24"/>
          <w:szCs w:val="24"/>
        </w:rPr>
        <w:t xml:space="preserve">Klarer, M. (2004). </w:t>
      </w:r>
      <w:r w:rsidRPr="00DF1C27">
        <w:rPr>
          <w:rFonts w:ascii="Times New Roman" w:hAnsi="Times New Roman" w:cs="Times New Roman"/>
          <w:i/>
          <w:iCs/>
          <w:noProof/>
          <w:sz w:val="24"/>
          <w:szCs w:val="24"/>
        </w:rPr>
        <w:t>An Introduction to literary studies.</w:t>
      </w:r>
      <w:r w:rsidRPr="00DF1C27">
        <w:rPr>
          <w:rFonts w:ascii="Times New Roman" w:hAnsi="Times New Roman" w:cs="Times New Roman"/>
          <w:noProof/>
          <w:sz w:val="24"/>
          <w:szCs w:val="24"/>
        </w:rPr>
        <w:t xml:space="preserve"> New york: Routledge.</w:t>
      </w:r>
    </w:p>
    <w:p w:rsidR="00CA24D4" w:rsidRPr="00DF1C27" w:rsidRDefault="00CA24D4" w:rsidP="00CA24D4">
      <w:pPr>
        <w:pStyle w:val="Bibliography"/>
        <w:spacing w:line="480" w:lineRule="auto"/>
        <w:ind w:left="1260" w:hanging="5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DF1C27">
        <w:rPr>
          <w:rFonts w:ascii="Times New Roman" w:hAnsi="Times New Roman" w:cs="Times New Roman"/>
          <w:noProof/>
          <w:sz w:val="24"/>
          <w:szCs w:val="24"/>
        </w:rPr>
        <w:t xml:space="preserve">Lejeune, P. (2009). </w:t>
      </w:r>
      <w:r w:rsidRPr="00DF1C27">
        <w:rPr>
          <w:rFonts w:ascii="Times New Roman" w:hAnsi="Times New Roman" w:cs="Times New Roman"/>
          <w:i/>
          <w:iCs/>
          <w:noProof/>
          <w:sz w:val="24"/>
          <w:szCs w:val="24"/>
        </w:rPr>
        <w:t>On Diary.</w:t>
      </w:r>
      <w:r w:rsidRPr="00DF1C27">
        <w:rPr>
          <w:rFonts w:ascii="Times New Roman" w:hAnsi="Times New Roman" w:cs="Times New Roman"/>
          <w:noProof/>
          <w:sz w:val="24"/>
          <w:szCs w:val="24"/>
        </w:rPr>
        <w:t xml:space="preserve"> Honolulu: University of Hawai'i Press.</w:t>
      </w:r>
    </w:p>
    <w:p w:rsidR="00CA24D4" w:rsidRPr="00DF1C27" w:rsidRDefault="00CA24D4" w:rsidP="00CA24D4">
      <w:pPr>
        <w:pStyle w:val="Bibliography"/>
        <w:spacing w:line="240" w:lineRule="auto"/>
        <w:ind w:left="1267" w:hanging="547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DF1C27">
        <w:rPr>
          <w:rFonts w:ascii="Times New Roman" w:hAnsi="Times New Roman" w:cs="Times New Roman"/>
          <w:noProof/>
          <w:sz w:val="24"/>
          <w:szCs w:val="24"/>
        </w:rPr>
        <w:t xml:space="preserve">Lorber, J. (2001). </w:t>
      </w:r>
      <w:r w:rsidRPr="00DF1C27">
        <w:rPr>
          <w:rFonts w:ascii="Times New Roman" w:hAnsi="Times New Roman" w:cs="Times New Roman"/>
          <w:i/>
          <w:iCs/>
          <w:noProof/>
          <w:sz w:val="24"/>
          <w:szCs w:val="24"/>
        </w:rPr>
        <w:t>Gender Inequality: Feminist Theories and Politics (Second Edition).</w:t>
      </w:r>
      <w:r w:rsidRPr="00DF1C27">
        <w:rPr>
          <w:rFonts w:ascii="Times New Roman" w:hAnsi="Times New Roman" w:cs="Times New Roman"/>
          <w:noProof/>
          <w:sz w:val="24"/>
          <w:szCs w:val="24"/>
        </w:rPr>
        <w:t xml:space="preserve"> California: Roxbury Publishing Company.</w:t>
      </w:r>
    </w:p>
    <w:p w:rsidR="00CA24D4" w:rsidRPr="00DF1C27" w:rsidRDefault="00CA24D4" w:rsidP="00CA24D4">
      <w:pPr>
        <w:pStyle w:val="Bibliography"/>
        <w:spacing w:line="480" w:lineRule="auto"/>
        <w:ind w:left="1260" w:hanging="5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DF1C27">
        <w:rPr>
          <w:rFonts w:ascii="Times New Roman" w:hAnsi="Times New Roman" w:cs="Times New Roman"/>
          <w:noProof/>
          <w:sz w:val="24"/>
          <w:szCs w:val="24"/>
        </w:rPr>
        <w:t xml:space="preserve">Miller, J. H. (2002). </w:t>
      </w:r>
      <w:r w:rsidRPr="00DF1C27">
        <w:rPr>
          <w:rFonts w:ascii="Times New Roman" w:hAnsi="Times New Roman" w:cs="Times New Roman"/>
          <w:i/>
          <w:iCs/>
          <w:noProof/>
          <w:sz w:val="24"/>
          <w:szCs w:val="24"/>
        </w:rPr>
        <w:t>On Literature.</w:t>
      </w:r>
      <w:r w:rsidRPr="00DF1C27">
        <w:rPr>
          <w:rFonts w:ascii="Times New Roman" w:hAnsi="Times New Roman" w:cs="Times New Roman"/>
          <w:noProof/>
          <w:sz w:val="24"/>
          <w:szCs w:val="24"/>
        </w:rPr>
        <w:t xml:space="preserve"> New York: Routledge.</w:t>
      </w:r>
    </w:p>
    <w:p w:rsidR="00CA24D4" w:rsidRPr="00DF1C27" w:rsidRDefault="00CA24D4" w:rsidP="00CA24D4">
      <w:pPr>
        <w:pStyle w:val="Bibliography"/>
        <w:spacing w:line="480" w:lineRule="auto"/>
        <w:ind w:left="1260" w:hanging="5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DF1C27">
        <w:rPr>
          <w:rFonts w:ascii="Times New Roman" w:hAnsi="Times New Roman" w:cs="Times New Roman"/>
          <w:noProof/>
          <w:sz w:val="24"/>
          <w:szCs w:val="24"/>
        </w:rPr>
        <w:t xml:space="preserve">Nurgiyantoro, B. (2009). </w:t>
      </w:r>
      <w:r w:rsidRPr="00DF1C27">
        <w:rPr>
          <w:rFonts w:ascii="Times New Roman" w:hAnsi="Times New Roman" w:cs="Times New Roman"/>
          <w:i/>
          <w:iCs/>
          <w:noProof/>
          <w:sz w:val="24"/>
          <w:szCs w:val="24"/>
        </w:rPr>
        <w:t>Teori Pengkajian Fiksi.</w:t>
      </w:r>
      <w:r w:rsidRPr="00DF1C27">
        <w:rPr>
          <w:rFonts w:ascii="Times New Roman" w:hAnsi="Times New Roman" w:cs="Times New Roman"/>
          <w:noProof/>
          <w:sz w:val="24"/>
          <w:szCs w:val="24"/>
        </w:rPr>
        <w:t xml:space="preserve"> Yogyakarta: Gadjah Mada University Press.</w:t>
      </w:r>
    </w:p>
    <w:p w:rsidR="00CA24D4" w:rsidRDefault="00CA24D4" w:rsidP="00CA24D4">
      <w:pPr>
        <w:pStyle w:val="Bibliography"/>
        <w:spacing w:line="240" w:lineRule="auto"/>
        <w:ind w:left="1267" w:hanging="547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DF1C27"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Permatasari, I. E. (2016). An Analysis of Feminism in Maya Angelous Poems by Using Historical and Biographical Approaches. </w:t>
      </w:r>
      <w:r w:rsidRPr="00DF1C27">
        <w:rPr>
          <w:rFonts w:ascii="Times New Roman" w:hAnsi="Times New Roman" w:cs="Times New Roman"/>
          <w:i/>
          <w:iCs/>
          <w:noProof/>
          <w:sz w:val="24"/>
          <w:szCs w:val="24"/>
        </w:rPr>
        <w:t>JIBS (Jurnal Ilmiah Bahasa dan Sastra)</w:t>
      </w:r>
      <w:r w:rsidRPr="00DF1C27">
        <w:rPr>
          <w:rFonts w:ascii="Times New Roman" w:hAnsi="Times New Roman" w:cs="Times New Roman"/>
          <w:noProof/>
          <w:sz w:val="24"/>
          <w:szCs w:val="24"/>
        </w:rPr>
        <w:t>, 572.</w:t>
      </w:r>
    </w:p>
    <w:p w:rsidR="0052686F" w:rsidRPr="0052686F" w:rsidRDefault="0052686F" w:rsidP="0052686F">
      <w:bookmarkStart w:id="0" w:name="_GoBack"/>
      <w:bookmarkEnd w:id="0"/>
    </w:p>
    <w:p w:rsidR="00CA24D4" w:rsidRPr="00DF1C27" w:rsidRDefault="00CA24D4" w:rsidP="00CA24D4">
      <w:pPr>
        <w:pStyle w:val="Bibliography"/>
        <w:spacing w:line="480" w:lineRule="auto"/>
        <w:ind w:left="1260" w:hanging="5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DF1C27">
        <w:rPr>
          <w:rFonts w:ascii="Times New Roman" w:hAnsi="Times New Roman" w:cs="Times New Roman"/>
          <w:noProof/>
          <w:sz w:val="24"/>
          <w:szCs w:val="24"/>
        </w:rPr>
        <w:t xml:space="preserve">Rene Wellek, A. W. (2008). </w:t>
      </w:r>
      <w:r w:rsidRPr="00DF1C27">
        <w:rPr>
          <w:rFonts w:ascii="Times New Roman" w:hAnsi="Times New Roman" w:cs="Times New Roman"/>
          <w:i/>
          <w:iCs/>
          <w:noProof/>
          <w:sz w:val="24"/>
          <w:szCs w:val="24"/>
        </w:rPr>
        <w:t>Theory of Literature.</w:t>
      </w:r>
      <w:r w:rsidRPr="00DF1C27">
        <w:rPr>
          <w:rFonts w:ascii="Times New Roman" w:hAnsi="Times New Roman" w:cs="Times New Roman"/>
          <w:noProof/>
          <w:sz w:val="24"/>
          <w:szCs w:val="24"/>
        </w:rPr>
        <w:t xml:space="preserve"> Michigan: Harcourt, Brace &amp; World.</w:t>
      </w:r>
    </w:p>
    <w:p w:rsidR="00CA24D4" w:rsidRDefault="00CA24D4" w:rsidP="00CA24D4">
      <w:pPr>
        <w:pStyle w:val="Bibliography"/>
        <w:spacing w:line="240" w:lineRule="auto"/>
        <w:ind w:left="1267" w:hanging="547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DF1C27">
        <w:rPr>
          <w:rFonts w:ascii="Times New Roman" w:hAnsi="Times New Roman" w:cs="Times New Roman"/>
          <w:noProof/>
          <w:sz w:val="24"/>
          <w:szCs w:val="24"/>
        </w:rPr>
        <w:t xml:space="preserve">Taqiyuddin. (2018). The Effect of using Close Reading and GIST Strategies on Students Reading Comprehensive at Health Vocational High School Pekanbaru. </w:t>
      </w:r>
      <w:r w:rsidRPr="00DF1C27">
        <w:rPr>
          <w:rFonts w:ascii="Times New Roman" w:hAnsi="Times New Roman" w:cs="Times New Roman"/>
          <w:i/>
          <w:iCs/>
          <w:noProof/>
          <w:sz w:val="24"/>
          <w:szCs w:val="24"/>
        </w:rPr>
        <w:t>Journal of English And Arabic Language Teaching</w:t>
      </w:r>
      <w:r w:rsidRPr="00DF1C27">
        <w:rPr>
          <w:rFonts w:ascii="Times New Roman" w:hAnsi="Times New Roman" w:cs="Times New Roman"/>
          <w:noProof/>
          <w:sz w:val="24"/>
          <w:szCs w:val="24"/>
        </w:rPr>
        <w:t>, 35.</w:t>
      </w:r>
    </w:p>
    <w:p w:rsidR="00CA24D4" w:rsidRPr="008E5CA3" w:rsidRDefault="00CA24D4" w:rsidP="00CA24D4">
      <w:pPr>
        <w:spacing w:line="240" w:lineRule="auto"/>
      </w:pPr>
    </w:p>
    <w:p w:rsidR="00CA24D4" w:rsidRDefault="00CA24D4" w:rsidP="00CA24D4">
      <w:pPr>
        <w:pStyle w:val="Bibliography"/>
        <w:spacing w:line="240" w:lineRule="auto"/>
        <w:ind w:left="1267" w:hanging="547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DF1C27">
        <w:rPr>
          <w:rFonts w:ascii="Times New Roman" w:hAnsi="Times New Roman" w:cs="Times New Roman"/>
          <w:noProof/>
          <w:sz w:val="24"/>
          <w:szCs w:val="24"/>
        </w:rPr>
        <w:t xml:space="preserve">Tong, R. (2009). </w:t>
      </w:r>
      <w:r w:rsidRPr="00DF1C27">
        <w:rPr>
          <w:rFonts w:ascii="Times New Roman" w:hAnsi="Times New Roman" w:cs="Times New Roman"/>
          <w:i/>
          <w:iCs/>
          <w:noProof/>
          <w:sz w:val="24"/>
          <w:szCs w:val="24"/>
        </w:rPr>
        <w:t>Feminist thought : A more comprehensive introduction.</w:t>
      </w:r>
      <w:r w:rsidRPr="00DF1C27">
        <w:rPr>
          <w:rFonts w:ascii="Times New Roman" w:hAnsi="Times New Roman" w:cs="Times New Roman"/>
          <w:noProof/>
          <w:sz w:val="24"/>
          <w:szCs w:val="24"/>
        </w:rPr>
        <w:t xml:space="preserve"> Colorado: Westview Press.</w:t>
      </w:r>
    </w:p>
    <w:p w:rsidR="00CA24D4" w:rsidRPr="008E5CA3" w:rsidRDefault="00CA24D4" w:rsidP="00CA24D4"/>
    <w:p w:rsidR="00CA24D4" w:rsidRPr="00DF1C27" w:rsidRDefault="00CA24D4" w:rsidP="00CA24D4">
      <w:pPr>
        <w:pStyle w:val="Bibliography"/>
        <w:spacing w:line="240" w:lineRule="auto"/>
        <w:ind w:left="1267" w:hanging="547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DF1C27">
        <w:rPr>
          <w:rFonts w:ascii="Times New Roman" w:hAnsi="Times New Roman" w:cs="Times New Roman"/>
          <w:noProof/>
          <w:sz w:val="24"/>
          <w:szCs w:val="24"/>
        </w:rPr>
        <w:t xml:space="preserve">Wiyatmi. (2012). </w:t>
      </w:r>
      <w:r w:rsidRPr="00DF1C27">
        <w:rPr>
          <w:rFonts w:ascii="Times New Roman" w:hAnsi="Times New Roman" w:cs="Times New Roman"/>
          <w:i/>
          <w:iCs/>
          <w:noProof/>
          <w:sz w:val="24"/>
          <w:szCs w:val="24"/>
        </w:rPr>
        <w:t>Kritik Karya Feminis : Teori dan aplikasinya dalam sastra Indonesia.</w:t>
      </w:r>
      <w:r w:rsidRPr="00DF1C27">
        <w:rPr>
          <w:rFonts w:ascii="Times New Roman" w:hAnsi="Times New Roman" w:cs="Times New Roman"/>
          <w:noProof/>
          <w:sz w:val="24"/>
          <w:szCs w:val="24"/>
        </w:rPr>
        <w:t xml:space="preserve"> Yogyakarta: Penerbit Ombak.</w:t>
      </w:r>
    </w:p>
    <w:p w:rsidR="00232F33" w:rsidRPr="00DB41A0" w:rsidRDefault="00CA24D4" w:rsidP="00DB41A0">
      <w:r w:rsidRPr="00DF1C27">
        <w:rPr>
          <w:rFonts w:ascii="Times New Roman" w:hAnsi="Times New Roman" w:cs="Times New Roman"/>
          <w:b/>
          <w:sz w:val="24"/>
          <w:szCs w:val="24"/>
        </w:rPr>
        <w:fldChar w:fldCharType="end"/>
      </w:r>
    </w:p>
    <w:sectPr w:rsidR="00232F33" w:rsidRPr="00DB41A0" w:rsidSect="00DB41A0">
      <w:footerReference w:type="default" r:id="rId8"/>
      <w:footerReference w:type="first" r:id="rId9"/>
      <w:pgSz w:w="12240" w:h="15840"/>
      <w:pgMar w:top="1440" w:right="1440" w:bottom="1440" w:left="1440" w:header="720" w:footer="720" w:gutter="0"/>
      <w:pgNumType w:start="116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B52B8" w:rsidRDefault="00FB52B8" w:rsidP="004429EC">
      <w:pPr>
        <w:spacing w:after="0" w:line="240" w:lineRule="auto"/>
      </w:pPr>
      <w:r>
        <w:separator/>
      </w:r>
    </w:p>
  </w:endnote>
  <w:endnote w:type="continuationSeparator" w:id="0">
    <w:p w:rsidR="00FB52B8" w:rsidRDefault="00FB52B8" w:rsidP="004429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62148486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B41A0" w:rsidRDefault="00DB41A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2686F">
          <w:rPr>
            <w:noProof/>
          </w:rPr>
          <w:t>117</w:t>
        </w:r>
        <w:r>
          <w:rPr>
            <w:noProof/>
          </w:rPr>
          <w:fldChar w:fldCharType="end"/>
        </w:r>
      </w:p>
    </w:sdtContent>
  </w:sdt>
  <w:p w:rsidR="00DB41A0" w:rsidRDefault="00DB41A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C2923" w:rsidRDefault="00FC2923">
    <w:pPr>
      <w:pStyle w:val="Footer"/>
      <w:tabs>
        <w:tab w:val="clear" w:pos="4680"/>
        <w:tab w:val="clear" w:pos="9360"/>
      </w:tabs>
      <w:jc w:val="center"/>
      <w:rPr>
        <w:caps/>
        <w:noProof/>
        <w:color w:val="5B9BD5" w:themeColor="accent1"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PAGE   \* MERGEFORMAT </w:instrText>
    </w:r>
    <w:r>
      <w:rPr>
        <w:caps/>
        <w:color w:val="5B9BD5" w:themeColor="accent1"/>
      </w:rPr>
      <w:fldChar w:fldCharType="separate"/>
    </w:r>
    <w:r>
      <w:rPr>
        <w:caps/>
        <w:noProof/>
        <w:color w:val="5B9BD5" w:themeColor="accent1"/>
      </w:rPr>
      <w:t>1</w:t>
    </w:r>
    <w:r>
      <w:rPr>
        <w:caps/>
        <w:noProof/>
        <w:color w:val="5B9BD5" w:themeColor="accent1"/>
      </w:rPr>
      <w:fldChar w:fldCharType="end"/>
    </w:r>
  </w:p>
  <w:p w:rsidR="00FC2923" w:rsidRDefault="00FC292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B52B8" w:rsidRDefault="00FB52B8" w:rsidP="004429EC">
      <w:pPr>
        <w:spacing w:after="0" w:line="240" w:lineRule="auto"/>
      </w:pPr>
      <w:r>
        <w:separator/>
      </w:r>
    </w:p>
  </w:footnote>
  <w:footnote w:type="continuationSeparator" w:id="0">
    <w:p w:rsidR="00FB52B8" w:rsidRDefault="00FB52B8" w:rsidP="004429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F97416"/>
    <w:multiLevelType w:val="hybridMultilevel"/>
    <w:tmpl w:val="6E60EF88"/>
    <w:lvl w:ilvl="0" w:tplc="4F0AC598">
      <w:start w:val="1"/>
      <w:numFmt w:val="decimal"/>
      <w:lvlText w:val="4.1.%1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">
    <w:nsid w:val="0183348C"/>
    <w:multiLevelType w:val="hybridMultilevel"/>
    <w:tmpl w:val="B09E53BA"/>
    <w:lvl w:ilvl="0" w:tplc="6FC208D8">
      <w:start w:val="1"/>
      <w:numFmt w:val="decimal"/>
      <w:lvlText w:val="%1)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2">
    <w:nsid w:val="02314AE2"/>
    <w:multiLevelType w:val="hybridMultilevel"/>
    <w:tmpl w:val="EFB8182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24300A9"/>
    <w:multiLevelType w:val="multilevel"/>
    <w:tmpl w:val="20965D1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6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2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1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3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0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2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880" w:hanging="1800"/>
      </w:pPr>
      <w:rPr>
        <w:rFonts w:hint="default"/>
      </w:rPr>
    </w:lvl>
  </w:abstractNum>
  <w:abstractNum w:abstractNumId="4">
    <w:nsid w:val="025F2147"/>
    <w:multiLevelType w:val="hybridMultilevel"/>
    <w:tmpl w:val="6DE8C224"/>
    <w:lvl w:ilvl="0" w:tplc="6D8E5382">
      <w:start w:val="1"/>
      <w:numFmt w:val="decimal"/>
      <w:lvlText w:val="5.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34526BA"/>
    <w:multiLevelType w:val="hybridMultilevel"/>
    <w:tmpl w:val="734A4EDE"/>
    <w:lvl w:ilvl="0" w:tplc="247C079E">
      <w:start w:val="1"/>
      <w:numFmt w:val="decimal"/>
      <w:lvlText w:val="2.1.%1."/>
      <w:lvlJc w:val="left"/>
      <w:pPr>
        <w:ind w:left="18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>
    <w:nsid w:val="03B85FCD"/>
    <w:multiLevelType w:val="hybridMultilevel"/>
    <w:tmpl w:val="D1ECF62A"/>
    <w:lvl w:ilvl="0" w:tplc="A4468278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7">
    <w:nsid w:val="042358B5"/>
    <w:multiLevelType w:val="hybridMultilevel"/>
    <w:tmpl w:val="B0F8A7DA"/>
    <w:lvl w:ilvl="0" w:tplc="2F9E4B16">
      <w:start w:val="1"/>
      <w:numFmt w:val="decimal"/>
      <w:lvlText w:val="4.2.1.%1."/>
      <w:lvlJc w:val="left"/>
      <w:pPr>
        <w:ind w:left="222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551180D"/>
    <w:multiLevelType w:val="hybridMultilevel"/>
    <w:tmpl w:val="B1300C6E"/>
    <w:lvl w:ilvl="0" w:tplc="34F880D2">
      <w:start w:val="1"/>
      <w:numFmt w:val="decimal"/>
      <w:lvlText w:val="4.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08427005"/>
    <w:multiLevelType w:val="hybridMultilevel"/>
    <w:tmpl w:val="3EBAB63C"/>
    <w:lvl w:ilvl="0" w:tplc="1CE6EAFA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0">
    <w:nsid w:val="08460922"/>
    <w:multiLevelType w:val="hybridMultilevel"/>
    <w:tmpl w:val="F85C8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09041924"/>
    <w:multiLevelType w:val="hybridMultilevel"/>
    <w:tmpl w:val="9808EE66"/>
    <w:lvl w:ilvl="0" w:tplc="BB1E142E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>
    <w:nsid w:val="0A9D6403"/>
    <w:multiLevelType w:val="hybridMultilevel"/>
    <w:tmpl w:val="230CD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0DCB6320"/>
    <w:multiLevelType w:val="hybridMultilevel"/>
    <w:tmpl w:val="11B24066"/>
    <w:lvl w:ilvl="0" w:tplc="95902FC6">
      <w:start w:val="1"/>
      <w:numFmt w:val="decimal"/>
      <w:lvlText w:val="%1)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14">
    <w:nsid w:val="0E2B2EB3"/>
    <w:multiLevelType w:val="hybridMultilevel"/>
    <w:tmpl w:val="390019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0E5E64F9"/>
    <w:multiLevelType w:val="multilevel"/>
    <w:tmpl w:val="392CC308"/>
    <w:lvl w:ilvl="0">
      <w:start w:val="1"/>
      <w:numFmt w:val="decimal"/>
      <w:lvlText w:val="1.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">
    <w:nsid w:val="0E700194"/>
    <w:multiLevelType w:val="hybridMultilevel"/>
    <w:tmpl w:val="F4F035A8"/>
    <w:lvl w:ilvl="0" w:tplc="64EABD34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10D618D2"/>
    <w:multiLevelType w:val="hybridMultilevel"/>
    <w:tmpl w:val="530A28B2"/>
    <w:lvl w:ilvl="0" w:tplc="6F9E5E90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>
    <w:nsid w:val="155210FA"/>
    <w:multiLevelType w:val="hybridMultilevel"/>
    <w:tmpl w:val="9F6467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15FF7B6D"/>
    <w:multiLevelType w:val="hybridMultilevel"/>
    <w:tmpl w:val="95960AC2"/>
    <w:lvl w:ilvl="0" w:tplc="234A37DC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16F61698"/>
    <w:multiLevelType w:val="hybridMultilevel"/>
    <w:tmpl w:val="E892CF82"/>
    <w:lvl w:ilvl="0" w:tplc="59A21D6A">
      <w:start w:val="1"/>
      <w:numFmt w:val="decimal"/>
      <w:lvlText w:val="%1."/>
      <w:lvlJc w:val="left"/>
      <w:pPr>
        <w:ind w:left="23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>
      <w:start w:val="1"/>
      <w:numFmt w:val="decimal"/>
      <w:lvlText w:val="%4."/>
      <w:lvlJc w:val="left"/>
      <w:pPr>
        <w:ind w:left="4500" w:hanging="360"/>
      </w:pPr>
    </w:lvl>
    <w:lvl w:ilvl="4" w:tplc="04090019">
      <w:start w:val="1"/>
      <w:numFmt w:val="lowerLetter"/>
      <w:lvlText w:val="%5."/>
      <w:lvlJc w:val="left"/>
      <w:pPr>
        <w:ind w:left="5220" w:hanging="360"/>
      </w:pPr>
    </w:lvl>
    <w:lvl w:ilvl="5" w:tplc="0409001B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1">
    <w:nsid w:val="1AF55FA8"/>
    <w:multiLevelType w:val="hybridMultilevel"/>
    <w:tmpl w:val="8706729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25707155"/>
    <w:multiLevelType w:val="hybridMultilevel"/>
    <w:tmpl w:val="C92A01A2"/>
    <w:lvl w:ilvl="0" w:tplc="7520B362">
      <w:start w:val="1"/>
      <w:numFmt w:val="decimal"/>
      <w:lvlText w:val="2.7.%1."/>
      <w:lvlJc w:val="left"/>
      <w:pPr>
        <w:ind w:left="1440" w:hanging="360"/>
      </w:pPr>
      <w:rPr>
        <w:rFonts w:hint="default"/>
      </w:rPr>
    </w:lvl>
    <w:lvl w:ilvl="1" w:tplc="2E5AA172">
      <w:start w:val="1"/>
      <w:numFmt w:val="decimal"/>
      <w:lvlText w:val="2.4.%2."/>
      <w:lvlJc w:val="left"/>
      <w:pPr>
        <w:ind w:left="1440" w:hanging="360"/>
      </w:pPr>
      <w:rPr>
        <w:rFonts w:hint="default"/>
      </w:rPr>
    </w:lvl>
    <w:lvl w:ilvl="2" w:tplc="3809000F">
      <w:start w:val="1"/>
      <w:numFmt w:val="decimal"/>
      <w:lvlText w:val="%3."/>
      <w:lvlJc w:val="left"/>
      <w:pPr>
        <w:ind w:left="2160" w:hanging="180"/>
      </w:pPr>
      <w:rPr>
        <w:rFonts w:hint="default"/>
      </w:rPr>
    </w:lvl>
    <w:lvl w:ilvl="3" w:tplc="36408A58">
      <w:start w:val="1"/>
      <w:numFmt w:val="upperLetter"/>
      <w:lvlText w:val="%4)"/>
      <w:lvlJc w:val="left"/>
      <w:pPr>
        <w:ind w:left="288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0923E92">
      <w:start w:val="1"/>
      <w:numFmt w:val="lowerLetter"/>
      <w:lvlText w:val="%6)"/>
      <w:lvlJc w:val="left"/>
      <w:pPr>
        <w:ind w:left="4500" w:hanging="36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280C073A"/>
    <w:multiLevelType w:val="hybridMultilevel"/>
    <w:tmpl w:val="7AE2AF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2B1910D3"/>
    <w:multiLevelType w:val="hybridMultilevel"/>
    <w:tmpl w:val="510CCEE6"/>
    <w:lvl w:ilvl="0" w:tplc="458A304C">
      <w:start w:val="1"/>
      <w:numFmt w:val="decimal"/>
      <w:lvlText w:val="4.2.%1."/>
      <w:lvlJc w:val="left"/>
      <w:pPr>
        <w:ind w:left="1440" w:hanging="360"/>
      </w:pPr>
      <w:rPr>
        <w:rFonts w:hint="default"/>
      </w:rPr>
    </w:lvl>
    <w:lvl w:ilvl="1" w:tplc="458A304C">
      <w:start w:val="1"/>
      <w:numFmt w:val="decimal"/>
      <w:lvlText w:val="4.2.%2."/>
      <w:lvlJc w:val="left"/>
      <w:pPr>
        <w:ind w:left="1440" w:hanging="360"/>
      </w:pPr>
      <w:rPr>
        <w:rFonts w:hint="default"/>
      </w:rPr>
    </w:lvl>
    <w:lvl w:ilvl="2" w:tplc="6728EB40">
      <w:start w:val="1"/>
      <w:numFmt w:val="decimal"/>
      <w:lvlText w:val="%3."/>
      <w:lvlJc w:val="left"/>
      <w:pPr>
        <w:ind w:left="2340" w:hanging="360"/>
      </w:pPr>
      <w:rPr>
        <w:rFonts w:hint="default"/>
        <w:b w:val="0"/>
      </w:rPr>
    </w:lvl>
    <w:lvl w:ilvl="3" w:tplc="57945640">
      <w:start w:val="1"/>
      <w:numFmt w:val="decimal"/>
      <w:lvlText w:val="%4."/>
      <w:lvlJc w:val="left"/>
      <w:pPr>
        <w:ind w:left="2880" w:hanging="360"/>
      </w:pPr>
      <w:rPr>
        <w:rFonts w:hint="default"/>
        <w:b/>
      </w:rPr>
    </w:lvl>
    <w:lvl w:ilvl="4" w:tplc="0409000F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 w:tplc="04090017">
      <w:start w:val="1"/>
      <w:numFmt w:val="lowerLetter"/>
      <w:lvlText w:val="%6)"/>
      <w:lvlJc w:val="left"/>
      <w:pPr>
        <w:ind w:left="4500" w:hanging="36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2C305DE7"/>
    <w:multiLevelType w:val="hybridMultilevel"/>
    <w:tmpl w:val="765657D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44E4B4B"/>
    <w:multiLevelType w:val="hybridMultilevel"/>
    <w:tmpl w:val="57F4C560"/>
    <w:lvl w:ilvl="0" w:tplc="9894F2AA">
      <w:start w:val="1"/>
      <w:numFmt w:val="decimal"/>
      <w:lvlText w:val="%1."/>
      <w:lvlJc w:val="left"/>
      <w:pPr>
        <w:ind w:left="16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7">
    <w:nsid w:val="3AFB6CF9"/>
    <w:multiLevelType w:val="multilevel"/>
    <w:tmpl w:val="1A28B1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2055" w:hanging="360"/>
      </w:pPr>
      <w:rPr>
        <w:rFonts w:hint="default"/>
        <w:b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411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5805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786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9555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161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3305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5360" w:hanging="1800"/>
      </w:pPr>
      <w:rPr>
        <w:rFonts w:hint="default"/>
        <w:b w:val="0"/>
      </w:rPr>
    </w:lvl>
  </w:abstractNum>
  <w:abstractNum w:abstractNumId="28">
    <w:nsid w:val="3CCF1068"/>
    <w:multiLevelType w:val="multilevel"/>
    <w:tmpl w:val="64F46A2A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200" w:hanging="480"/>
      </w:pPr>
      <w:rPr>
        <w:rFonts w:hint="default"/>
        <w:b/>
      </w:rPr>
    </w:lvl>
    <w:lvl w:ilvl="2">
      <w:start w:val="3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680" w:hanging="1080"/>
      </w:pPr>
      <w:rPr>
        <w:rFonts w:ascii="Times New Roman" w:eastAsiaTheme="minorHAnsi" w:hAnsi="Times New Roman" w:cs="Times New Roman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9">
    <w:nsid w:val="406768B6"/>
    <w:multiLevelType w:val="hybridMultilevel"/>
    <w:tmpl w:val="14126CEA"/>
    <w:lvl w:ilvl="0" w:tplc="EC3C4E9A">
      <w:start w:val="1"/>
      <w:numFmt w:val="lowerLetter"/>
      <w:lvlText w:val="%1."/>
      <w:lvlJc w:val="left"/>
      <w:pPr>
        <w:ind w:left="21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0">
    <w:nsid w:val="40DB5166"/>
    <w:multiLevelType w:val="hybridMultilevel"/>
    <w:tmpl w:val="28440B4C"/>
    <w:lvl w:ilvl="0" w:tplc="DCEAA3FA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1">
    <w:nsid w:val="47F67EC6"/>
    <w:multiLevelType w:val="hybridMultilevel"/>
    <w:tmpl w:val="8CF07E78"/>
    <w:lvl w:ilvl="0" w:tplc="458A304C">
      <w:start w:val="1"/>
      <w:numFmt w:val="decimal"/>
      <w:lvlText w:val="4.2.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32">
    <w:nsid w:val="4FC1695B"/>
    <w:multiLevelType w:val="hybridMultilevel"/>
    <w:tmpl w:val="28C22308"/>
    <w:lvl w:ilvl="0" w:tplc="CA801760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33">
    <w:nsid w:val="4FD736EB"/>
    <w:multiLevelType w:val="hybridMultilevel"/>
    <w:tmpl w:val="0E46E5D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9DD3420"/>
    <w:multiLevelType w:val="hybridMultilevel"/>
    <w:tmpl w:val="DAA8088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C8656C0"/>
    <w:multiLevelType w:val="multilevel"/>
    <w:tmpl w:val="921A60E6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90" w:hanging="48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23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1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3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1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1800"/>
      </w:pPr>
      <w:rPr>
        <w:rFonts w:hint="default"/>
      </w:rPr>
    </w:lvl>
  </w:abstractNum>
  <w:abstractNum w:abstractNumId="36">
    <w:nsid w:val="5CC65DF3"/>
    <w:multiLevelType w:val="hybridMultilevel"/>
    <w:tmpl w:val="6E842F3A"/>
    <w:lvl w:ilvl="0" w:tplc="DBAC1224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37">
    <w:nsid w:val="5EF11085"/>
    <w:multiLevelType w:val="hybridMultilevel"/>
    <w:tmpl w:val="F33CDE70"/>
    <w:lvl w:ilvl="0" w:tplc="318C479C">
      <w:start w:val="1"/>
      <w:numFmt w:val="lowerLetter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0F">
      <w:start w:val="1"/>
      <w:numFmt w:val="decimal"/>
      <w:lvlText w:val="%6."/>
      <w:lvlJc w:val="lef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38">
    <w:nsid w:val="61EC7974"/>
    <w:multiLevelType w:val="hybridMultilevel"/>
    <w:tmpl w:val="78D8947C"/>
    <w:lvl w:ilvl="0" w:tplc="8684DE94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90" w:hanging="360"/>
      </w:pPr>
    </w:lvl>
    <w:lvl w:ilvl="2" w:tplc="0421001B" w:tentative="1">
      <w:start w:val="1"/>
      <w:numFmt w:val="lowerRoman"/>
      <w:lvlText w:val="%3."/>
      <w:lvlJc w:val="right"/>
      <w:pPr>
        <w:ind w:left="2610" w:hanging="180"/>
      </w:pPr>
    </w:lvl>
    <w:lvl w:ilvl="3" w:tplc="0421000F" w:tentative="1">
      <w:start w:val="1"/>
      <w:numFmt w:val="decimal"/>
      <w:lvlText w:val="%4."/>
      <w:lvlJc w:val="left"/>
      <w:pPr>
        <w:ind w:left="3330" w:hanging="360"/>
      </w:pPr>
    </w:lvl>
    <w:lvl w:ilvl="4" w:tplc="04210019" w:tentative="1">
      <w:start w:val="1"/>
      <w:numFmt w:val="lowerLetter"/>
      <w:lvlText w:val="%5."/>
      <w:lvlJc w:val="left"/>
      <w:pPr>
        <w:ind w:left="4050" w:hanging="360"/>
      </w:pPr>
    </w:lvl>
    <w:lvl w:ilvl="5" w:tplc="0421001B" w:tentative="1">
      <w:start w:val="1"/>
      <w:numFmt w:val="lowerRoman"/>
      <w:lvlText w:val="%6."/>
      <w:lvlJc w:val="right"/>
      <w:pPr>
        <w:ind w:left="4770" w:hanging="180"/>
      </w:pPr>
    </w:lvl>
    <w:lvl w:ilvl="6" w:tplc="0421000F" w:tentative="1">
      <w:start w:val="1"/>
      <w:numFmt w:val="decimal"/>
      <w:lvlText w:val="%7."/>
      <w:lvlJc w:val="left"/>
      <w:pPr>
        <w:ind w:left="5490" w:hanging="360"/>
      </w:pPr>
    </w:lvl>
    <w:lvl w:ilvl="7" w:tplc="04210019" w:tentative="1">
      <w:start w:val="1"/>
      <w:numFmt w:val="lowerLetter"/>
      <w:lvlText w:val="%8."/>
      <w:lvlJc w:val="left"/>
      <w:pPr>
        <w:ind w:left="6210" w:hanging="360"/>
      </w:pPr>
    </w:lvl>
    <w:lvl w:ilvl="8" w:tplc="0421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9">
    <w:nsid w:val="624B3142"/>
    <w:multiLevelType w:val="hybridMultilevel"/>
    <w:tmpl w:val="7FB029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4FD0C52"/>
    <w:multiLevelType w:val="hybridMultilevel"/>
    <w:tmpl w:val="87CE540E"/>
    <w:lvl w:ilvl="0" w:tplc="128E0D42">
      <w:start w:val="1"/>
      <w:numFmt w:val="decimal"/>
      <w:lvlText w:val="2.2.%1."/>
      <w:lvlJc w:val="left"/>
      <w:pPr>
        <w:ind w:left="18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1">
    <w:nsid w:val="659E34C4"/>
    <w:multiLevelType w:val="hybridMultilevel"/>
    <w:tmpl w:val="E5462CA8"/>
    <w:lvl w:ilvl="0" w:tplc="82FEE384">
      <w:start w:val="1"/>
      <w:numFmt w:val="decimal"/>
      <w:lvlText w:val="%1."/>
      <w:lvlJc w:val="left"/>
      <w:pPr>
        <w:ind w:left="16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42">
    <w:nsid w:val="67207328"/>
    <w:multiLevelType w:val="hybridMultilevel"/>
    <w:tmpl w:val="1A185294"/>
    <w:lvl w:ilvl="0" w:tplc="9D2E5F9C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67A97A8F"/>
    <w:multiLevelType w:val="multilevel"/>
    <w:tmpl w:val="04E07144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10" w:hanging="48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9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6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2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8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840" w:hanging="1800"/>
      </w:pPr>
      <w:rPr>
        <w:rFonts w:hint="default"/>
      </w:rPr>
    </w:lvl>
  </w:abstractNum>
  <w:abstractNum w:abstractNumId="44">
    <w:nsid w:val="6A4E751A"/>
    <w:multiLevelType w:val="hybridMultilevel"/>
    <w:tmpl w:val="18E09D82"/>
    <w:lvl w:ilvl="0" w:tplc="2D1A8BF0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0C05091"/>
    <w:multiLevelType w:val="hybridMultilevel"/>
    <w:tmpl w:val="0550357A"/>
    <w:lvl w:ilvl="0" w:tplc="E6CE229E">
      <w:start w:val="1"/>
      <w:numFmt w:val="decimal"/>
      <w:lvlText w:val="2.3.%1."/>
      <w:lvlJc w:val="left"/>
      <w:pPr>
        <w:ind w:left="18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6">
    <w:nsid w:val="73A54F34"/>
    <w:multiLevelType w:val="multilevel"/>
    <w:tmpl w:val="F04C1BD6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680" w:hanging="1080"/>
      </w:pPr>
      <w:rPr>
        <w:rFonts w:ascii="Times New Roman" w:eastAsiaTheme="minorHAnsi" w:hAnsi="Times New Roman" w:cs="Times New Roman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7">
    <w:nsid w:val="745A70A5"/>
    <w:multiLevelType w:val="hybridMultilevel"/>
    <w:tmpl w:val="5A6C650C"/>
    <w:lvl w:ilvl="0" w:tplc="E0A24FBC">
      <w:start w:val="1"/>
      <w:numFmt w:val="decimal"/>
      <w:lvlText w:val="%1."/>
      <w:lvlJc w:val="left"/>
      <w:pPr>
        <w:ind w:left="1710" w:hanging="360"/>
      </w:pPr>
      <w:rPr>
        <w:rFonts w:ascii="Times New Roman" w:eastAsiaTheme="minorHAnsi" w:hAnsi="Times New Roman" w:cs="Times New Roman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  <w:b/>
      </w:rPr>
    </w:lvl>
    <w:lvl w:ilvl="2" w:tplc="F5D45824">
      <w:start w:val="1"/>
      <w:numFmt w:val="decimal"/>
      <w:lvlText w:val="%3."/>
      <w:lvlJc w:val="left"/>
      <w:pPr>
        <w:ind w:left="2340" w:hanging="360"/>
      </w:pPr>
      <w:rPr>
        <w:rFonts w:hint="default"/>
        <w:b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9D64BB8"/>
    <w:multiLevelType w:val="hybridMultilevel"/>
    <w:tmpl w:val="A990658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>
    <w:nsid w:val="7C8F507A"/>
    <w:multiLevelType w:val="hybridMultilevel"/>
    <w:tmpl w:val="CAA0D88E"/>
    <w:lvl w:ilvl="0" w:tplc="5E28AF3C">
      <w:start w:val="1"/>
      <w:numFmt w:val="decimal"/>
      <w:lvlText w:val="%1."/>
      <w:lvlJc w:val="left"/>
      <w:pPr>
        <w:ind w:left="8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num w:numId="1">
    <w:abstractNumId w:val="21"/>
  </w:num>
  <w:num w:numId="2">
    <w:abstractNumId w:val="15"/>
  </w:num>
  <w:num w:numId="3">
    <w:abstractNumId w:val="33"/>
  </w:num>
  <w:num w:numId="4">
    <w:abstractNumId w:val="42"/>
  </w:num>
  <w:num w:numId="5">
    <w:abstractNumId w:val="5"/>
  </w:num>
  <w:num w:numId="6">
    <w:abstractNumId w:val="45"/>
  </w:num>
  <w:num w:numId="7">
    <w:abstractNumId w:val="11"/>
  </w:num>
  <w:num w:numId="8">
    <w:abstractNumId w:val="29"/>
  </w:num>
  <w:num w:numId="9">
    <w:abstractNumId w:val="22"/>
  </w:num>
  <w:num w:numId="10">
    <w:abstractNumId w:val="40"/>
  </w:num>
  <w:num w:numId="11">
    <w:abstractNumId w:val="19"/>
  </w:num>
  <w:num w:numId="12">
    <w:abstractNumId w:val="38"/>
  </w:num>
  <w:num w:numId="13">
    <w:abstractNumId w:val="8"/>
  </w:num>
  <w:num w:numId="14">
    <w:abstractNumId w:val="0"/>
  </w:num>
  <w:num w:numId="15">
    <w:abstractNumId w:val="2"/>
  </w:num>
  <w:num w:numId="16">
    <w:abstractNumId w:val="25"/>
  </w:num>
  <w:num w:numId="17">
    <w:abstractNumId w:val="39"/>
  </w:num>
  <w:num w:numId="18">
    <w:abstractNumId w:val="47"/>
  </w:num>
  <w:num w:numId="19">
    <w:abstractNumId w:val="4"/>
  </w:num>
  <w:num w:numId="20">
    <w:abstractNumId w:val="16"/>
  </w:num>
  <w:num w:numId="21">
    <w:abstractNumId w:val="44"/>
  </w:num>
  <w:num w:numId="22">
    <w:abstractNumId w:val="27"/>
  </w:num>
  <w:num w:numId="23">
    <w:abstractNumId w:val="12"/>
  </w:num>
  <w:num w:numId="24">
    <w:abstractNumId w:val="10"/>
  </w:num>
  <w:num w:numId="25">
    <w:abstractNumId w:val="35"/>
  </w:num>
  <w:num w:numId="26">
    <w:abstractNumId w:val="43"/>
  </w:num>
  <w:num w:numId="27">
    <w:abstractNumId w:val="26"/>
  </w:num>
  <w:num w:numId="28">
    <w:abstractNumId w:val="32"/>
  </w:num>
  <w:num w:numId="29">
    <w:abstractNumId w:val="6"/>
  </w:num>
  <w:num w:numId="30">
    <w:abstractNumId w:val="41"/>
  </w:num>
  <w:num w:numId="31">
    <w:abstractNumId w:val="46"/>
  </w:num>
  <w:num w:numId="32">
    <w:abstractNumId w:val="49"/>
  </w:num>
  <w:num w:numId="33">
    <w:abstractNumId w:val="36"/>
  </w:num>
  <w:num w:numId="34">
    <w:abstractNumId w:val="28"/>
  </w:num>
  <w:num w:numId="35">
    <w:abstractNumId w:val="18"/>
  </w:num>
  <w:num w:numId="36">
    <w:abstractNumId w:val="1"/>
  </w:num>
  <w:num w:numId="37">
    <w:abstractNumId w:val="13"/>
  </w:num>
  <w:num w:numId="38">
    <w:abstractNumId w:val="3"/>
  </w:num>
  <w:num w:numId="39">
    <w:abstractNumId w:val="31"/>
  </w:num>
  <w:num w:numId="40">
    <w:abstractNumId w:val="14"/>
  </w:num>
  <w:num w:numId="41">
    <w:abstractNumId w:val="34"/>
  </w:num>
  <w:num w:numId="42">
    <w:abstractNumId w:val="23"/>
  </w:num>
  <w:num w:numId="43">
    <w:abstractNumId w:val="48"/>
  </w:num>
  <w:num w:numId="44">
    <w:abstractNumId w:val="24"/>
  </w:num>
  <w:num w:numId="45">
    <w:abstractNumId w:val="7"/>
  </w:num>
  <w:num w:numId="46">
    <w:abstractNumId w:val="17"/>
  </w:num>
  <w:num w:numId="47">
    <w:abstractNumId w:val="37"/>
  </w:num>
  <w:num w:numId="48">
    <w:abstractNumId w:val="20"/>
  </w:num>
  <w:num w:numId="49">
    <w:abstractNumId w:val="9"/>
  </w:num>
  <w:num w:numId="50">
    <w:abstractNumId w:val="30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tjC0MDO0NDI1sTBV0lEKTi0uzszPAykwrQUAEYCr8ywAAAA="/>
  </w:docVars>
  <w:rsids>
    <w:rsidRoot w:val="00AD41E3"/>
    <w:rsid w:val="00000A14"/>
    <w:rsid w:val="0002421E"/>
    <w:rsid w:val="00027397"/>
    <w:rsid w:val="0005118D"/>
    <w:rsid w:val="00051F4C"/>
    <w:rsid w:val="00057FEF"/>
    <w:rsid w:val="00080A25"/>
    <w:rsid w:val="0008794A"/>
    <w:rsid w:val="000A1A7B"/>
    <w:rsid w:val="000A2FBF"/>
    <w:rsid w:val="000A3543"/>
    <w:rsid w:val="000A6A65"/>
    <w:rsid w:val="000B34EF"/>
    <w:rsid w:val="000B3572"/>
    <w:rsid w:val="000C2B19"/>
    <w:rsid w:val="000C64D5"/>
    <w:rsid w:val="000D0C42"/>
    <w:rsid w:val="000D5546"/>
    <w:rsid w:val="000D6A99"/>
    <w:rsid w:val="000D79C4"/>
    <w:rsid w:val="000E3367"/>
    <w:rsid w:val="000F285E"/>
    <w:rsid w:val="000F3859"/>
    <w:rsid w:val="0012690F"/>
    <w:rsid w:val="00127C15"/>
    <w:rsid w:val="00140D9A"/>
    <w:rsid w:val="0014400A"/>
    <w:rsid w:val="00147081"/>
    <w:rsid w:val="001554EA"/>
    <w:rsid w:val="001800D8"/>
    <w:rsid w:val="001A34AB"/>
    <w:rsid w:val="001A42C4"/>
    <w:rsid w:val="001A7B89"/>
    <w:rsid w:val="001C4A62"/>
    <w:rsid w:val="001D0113"/>
    <w:rsid w:val="001E3843"/>
    <w:rsid w:val="00203F2C"/>
    <w:rsid w:val="002058BA"/>
    <w:rsid w:val="002068AD"/>
    <w:rsid w:val="00207298"/>
    <w:rsid w:val="00211E1F"/>
    <w:rsid w:val="002127AA"/>
    <w:rsid w:val="00215E13"/>
    <w:rsid w:val="00216C12"/>
    <w:rsid w:val="00225B56"/>
    <w:rsid w:val="00230F50"/>
    <w:rsid w:val="00232F33"/>
    <w:rsid w:val="00271903"/>
    <w:rsid w:val="00283CB2"/>
    <w:rsid w:val="00294C56"/>
    <w:rsid w:val="002A1DB9"/>
    <w:rsid w:val="002B2431"/>
    <w:rsid w:val="002C4390"/>
    <w:rsid w:val="002D192E"/>
    <w:rsid w:val="002D3DAD"/>
    <w:rsid w:val="002D6FE0"/>
    <w:rsid w:val="002E08C4"/>
    <w:rsid w:val="002E24DC"/>
    <w:rsid w:val="002E49B5"/>
    <w:rsid w:val="002F06A6"/>
    <w:rsid w:val="002F0937"/>
    <w:rsid w:val="003009A7"/>
    <w:rsid w:val="00302107"/>
    <w:rsid w:val="00306E26"/>
    <w:rsid w:val="00322C07"/>
    <w:rsid w:val="00324386"/>
    <w:rsid w:val="00325BEB"/>
    <w:rsid w:val="00325F1A"/>
    <w:rsid w:val="003361DC"/>
    <w:rsid w:val="00340232"/>
    <w:rsid w:val="00341CEC"/>
    <w:rsid w:val="0034451A"/>
    <w:rsid w:val="00345022"/>
    <w:rsid w:val="0034601F"/>
    <w:rsid w:val="00347669"/>
    <w:rsid w:val="00351AF8"/>
    <w:rsid w:val="00352B1D"/>
    <w:rsid w:val="003549E8"/>
    <w:rsid w:val="00363732"/>
    <w:rsid w:val="00363904"/>
    <w:rsid w:val="00381317"/>
    <w:rsid w:val="0039141B"/>
    <w:rsid w:val="00397912"/>
    <w:rsid w:val="003A7B8F"/>
    <w:rsid w:val="003B6B80"/>
    <w:rsid w:val="003D3290"/>
    <w:rsid w:val="003D57E8"/>
    <w:rsid w:val="003E4123"/>
    <w:rsid w:val="00400EC4"/>
    <w:rsid w:val="00416636"/>
    <w:rsid w:val="0042424D"/>
    <w:rsid w:val="0042425A"/>
    <w:rsid w:val="00424DA7"/>
    <w:rsid w:val="00425ECA"/>
    <w:rsid w:val="0042748E"/>
    <w:rsid w:val="004317D7"/>
    <w:rsid w:val="00436F36"/>
    <w:rsid w:val="00436FFC"/>
    <w:rsid w:val="00437C0C"/>
    <w:rsid w:val="00441BB0"/>
    <w:rsid w:val="004429EC"/>
    <w:rsid w:val="00462342"/>
    <w:rsid w:val="00470221"/>
    <w:rsid w:val="0047061E"/>
    <w:rsid w:val="004934B0"/>
    <w:rsid w:val="00493698"/>
    <w:rsid w:val="00494072"/>
    <w:rsid w:val="004A2DC3"/>
    <w:rsid w:val="004B198B"/>
    <w:rsid w:val="004C264D"/>
    <w:rsid w:val="004E4B96"/>
    <w:rsid w:val="004F63E2"/>
    <w:rsid w:val="005019EF"/>
    <w:rsid w:val="005033EE"/>
    <w:rsid w:val="0051569D"/>
    <w:rsid w:val="00517AAD"/>
    <w:rsid w:val="0052686F"/>
    <w:rsid w:val="00527FCE"/>
    <w:rsid w:val="00540B03"/>
    <w:rsid w:val="005470DD"/>
    <w:rsid w:val="005549C0"/>
    <w:rsid w:val="0056010F"/>
    <w:rsid w:val="00581519"/>
    <w:rsid w:val="00585F8B"/>
    <w:rsid w:val="005B232F"/>
    <w:rsid w:val="005B710C"/>
    <w:rsid w:val="005C7938"/>
    <w:rsid w:val="005C7C87"/>
    <w:rsid w:val="005D03EE"/>
    <w:rsid w:val="005E2476"/>
    <w:rsid w:val="005E3A8E"/>
    <w:rsid w:val="005F191C"/>
    <w:rsid w:val="005F63C0"/>
    <w:rsid w:val="0062440B"/>
    <w:rsid w:val="00631BDB"/>
    <w:rsid w:val="006409F2"/>
    <w:rsid w:val="00645F15"/>
    <w:rsid w:val="00652AFE"/>
    <w:rsid w:val="00663CD9"/>
    <w:rsid w:val="00676164"/>
    <w:rsid w:val="00690D86"/>
    <w:rsid w:val="006A4D06"/>
    <w:rsid w:val="006A5048"/>
    <w:rsid w:val="006B56EB"/>
    <w:rsid w:val="006C3322"/>
    <w:rsid w:val="006D3B44"/>
    <w:rsid w:val="006E22E1"/>
    <w:rsid w:val="006E3980"/>
    <w:rsid w:val="006E6BFE"/>
    <w:rsid w:val="006F3760"/>
    <w:rsid w:val="0070155D"/>
    <w:rsid w:val="00706E5C"/>
    <w:rsid w:val="00711366"/>
    <w:rsid w:val="0071415F"/>
    <w:rsid w:val="00732987"/>
    <w:rsid w:val="00733102"/>
    <w:rsid w:val="00737161"/>
    <w:rsid w:val="00760549"/>
    <w:rsid w:val="00772C90"/>
    <w:rsid w:val="007736A6"/>
    <w:rsid w:val="00780A72"/>
    <w:rsid w:val="00791476"/>
    <w:rsid w:val="00796A87"/>
    <w:rsid w:val="00796D69"/>
    <w:rsid w:val="007A46F6"/>
    <w:rsid w:val="007B0257"/>
    <w:rsid w:val="007B2931"/>
    <w:rsid w:val="007B6838"/>
    <w:rsid w:val="007B6B14"/>
    <w:rsid w:val="007B70A8"/>
    <w:rsid w:val="007B7F15"/>
    <w:rsid w:val="007C3B03"/>
    <w:rsid w:val="007D6521"/>
    <w:rsid w:val="007D72C8"/>
    <w:rsid w:val="007E6C3A"/>
    <w:rsid w:val="007F4ED7"/>
    <w:rsid w:val="007F5A5D"/>
    <w:rsid w:val="0080518A"/>
    <w:rsid w:val="008111BB"/>
    <w:rsid w:val="00811525"/>
    <w:rsid w:val="00814093"/>
    <w:rsid w:val="0081491A"/>
    <w:rsid w:val="00814DA5"/>
    <w:rsid w:val="00817472"/>
    <w:rsid w:val="00830FA3"/>
    <w:rsid w:val="00836C4F"/>
    <w:rsid w:val="00843BB0"/>
    <w:rsid w:val="00844CAB"/>
    <w:rsid w:val="00846E06"/>
    <w:rsid w:val="0087040F"/>
    <w:rsid w:val="00871AD4"/>
    <w:rsid w:val="008848A8"/>
    <w:rsid w:val="008901EE"/>
    <w:rsid w:val="00891FDB"/>
    <w:rsid w:val="00892DB6"/>
    <w:rsid w:val="008B521C"/>
    <w:rsid w:val="008C2200"/>
    <w:rsid w:val="008D3318"/>
    <w:rsid w:val="008D4751"/>
    <w:rsid w:val="008D5506"/>
    <w:rsid w:val="008E08E6"/>
    <w:rsid w:val="008E3989"/>
    <w:rsid w:val="008E5CA3"/>
    <w:rsid w:val="008E78D7"/>
    <w:rsid w:val="008E7E30"/>
    <w:rsid w:val="008F38F7"/>
    <w:rsid w:val="008F43CF"/>
    <w:rsid w:val="00905B00"/>
    <w:rsid w:val="00910236"/>
    <w:rsid w:val="00922604"/>
    <w:rsid w:val="00930267"/>
    <w:rsid w:val="0095580B"/>
    <w:rsid w:val="00973A87"/>
    <w:rsid w:val="00976E9B"/>
    <w:rsid w:val="00997859"/>
    <w:rsid w:val="009A069C"/>
    <w:rsid w:val="009B7BD4"/>
    <w:rsid w:val="009C6117"/>
    <w:rsid w:val="009D5664"/>
    <w:rsid w:val="009D6788"/>
    <w:rsid w:val="009E0426"/>
    <w:rsid w:val="009E330F"/>
    <w:rsid w:val="009E51F5"/>
    <w:rsid w:val="009E685B"/>
    <w:rsid w:val="009E7ADB"/>
    <w:rsid w:val="009F387F"/>
    <w:rsid w:val="009F42C7"/>
    <w:rsid w:val="00A02FD7"/>
    <w:rsid w:val="00A11256"/>
    <w:rsid w:val="00A144CE"/>
    <w:rsid w:val="00A158A3"/>
    <w:rsid w:val="00A21DB1"/>
    <w:rsid w:val="00A51A6C"/>
    <w:rsid w:val="00A52D43"/>
    <w:rsid w:val="00A56669"/>
    <w:rsid w:val="00A600E0"/>
    <w:rsid w:val="00A72B02"/>
    <w:rsid w:val="00A74FB4"/>
    <w:rsid w:val="00A77125"/>
    <w:rsid w:val="00A95BFC"/>
    <w:rsid w:val="00AA2314"/>
    <w:rsid w:val="00AA7382"/>
    <w:rsid w:val="00AB0ED7"/>
    <w:rsid w:val="00AB322C"/>
    <w:rsid w:val="00AB36EE"/>
    <w:rsid w:val="00AB3CB2"/>
    <w:rsid w:val="00AB3D1B"/>
    <w:rsid w:val="00AC08C5"/>
    <w:rsid w:val="00AC2494"/>
    <w:rsid w:val="00AC29EC"/>
    <w:rsid w:val="00AC4D0D"/>
    <w:rsid w:val="00AC5FD5"/>
    <w:rsid w:val="00AC6990"/>
    <w:rsid w:val="00AD11BA"/>
    <w:rsid w:val="00AD41E3"/>
    <w:rsid w:val="00AD4CB5"/>
    <w:rsid w:val="00AE3BC8"/>
    <w:rsid w:val="00AF6926"/>
    <w:rsid w:val="00B12F0E"/>
    <w:rsid w:val="00B17169"/>
    <w:rsid w:val="00B20A0E"/>
    <w:rsid w:val="00B226A8"/>
    <w:rsid w:val="00B35285"/>
    <w:rsid w:val="00B36375"/>
    <w:rsid w:val="00B53FF5"/>
    <w:rsid w:val="00B740D0"/>
    <w:rsid w:val="00B91D8B"/>
    <w:rsid w:val="00BA29BB"/>
    <w:rsid w:val="00BA4AF4"/>
    <w:rsid w:val="00BA585D"/>
    <w:rsid w:val="00BB12AC"/>
    <w:rsid w:val="00BB6979"/>
    <w:rsid w:val="00BC201D"/>
    <w:rsid w:val="00BD3275"/>
    <w:rsid w:val="00BE591E"/>
    <w:rsid w:val="00BE7364"/>
    <w:rsid w:val="00BF1191"/>
    <w:rsid w:val="00BF1910"/>
    <w:rsid w:val="00C07B01"/>
    <w:rsid w:val="00C202B6"/>
    <w:rsid w:val="00C23946"/>
    <w:rsid w:val="00C35182"/>
    <w:rsid w:val="00C40F8D"/>
    <w:rsid w:val="00C42884"/>
    <w:rsid w:val="00C465ED"/>
    <w:rsid w:val="00C46EC7"/>
    <w:rsid w:val="00C64518"/>
    <w:rsid w:val="00C67918"/>
    <w:rsid w:val="00C774E3"/>
    <w:rsid w:val="00C86B99"/>
    <w:rsid w:val="00C86FF9"/>
    <w:rsid w:val="00C9187A"/>
    <w:rsid w:val="00C93371"/>
    <w:rsid w:val="00C954F6"/>
    <w:rsid w:val="00CA0E7A"/>
    <w:rsid w:val="00CA24D4"/>
    <w:rsid w:val="00CB038A"/>
    <w:rsid w:val="00CB6BE4"/>
    <w:rsid w:val="00CC017A"/>
    <w:rsid w:val="00CD6DFD"/>
    <w:rsid w:val="00CE461A"/>
    <w:rsid w:val="00D12EE1"/>
    <w:rsid w:val="00D2059E"/>
    <w:rsid w:val="00D25779"/>
    <w:rsid w:val="00D327FC"/>
    <w:rsid w:val="00D33526"/>
    <w:rsid w:val="00D41984"/>
    <w:rsid w:val="00D42953"/>
    <w:rsid w:val="00D46CCC"/>
    <w:rsid w:val="00D502C3"/>
    <w:rsid w:val="00D61426"/>
    <w:rsid w:val="00D63857"/>
    <w:rsid w:val="00D80B75"/>
    <w:rsid w:val="00D87C78"/>
    <w:rsid w:val="00D97B3A"/>
    <w:rsid w:val="00DA20A5"/>
    <w:rsid w:val="00DA51E7"/>
    <w:rsid w:val="00DB41A0"/>
    <w:rsid w:val="00DC6352"/>
    <w:rsid w:val="00DD4E17"/>
    <w:rsid w:val="00DF1C27"/>
    <w:rsid w:val="00E0498C"/>
    <w:rsid w:val="00E05ED7"/>
    <w:rsid w:val="00E0766C"/>
    <w:rsid w:val="00E11C9A"/>
    <w:rsid w:val="00E17059"/>
    <w:rsid w:val="00E26E70"/>
    <w:rsid w:val="00E4467A"/>
    <w:rsid w:val="00E46CF1"/>
    <w:rsid w:val="00E566E2"/>
    <w:rsid w:val="00E64BBD"/>
    <w:rsid w:val="00E76BC5"/>
    <w:rsid w:val="00EA3ABD"/>
    <w:rsid w:val="00EB4FFD"/>
    <w:rsid w:val="00EC5677"/>
    <w:rsid w:val="00ED16E8"/>
    <w:rsid w:val="00ED281C"/>
    <w:rsid w:val="00EE2CB0"/>
    <w:rsid w:val="00EF3624"/>
    <w:rsid w:val="00EF518A"/>
    <w:rsid w:val="00F04338"/>
    <w:rsid w:val="00F11628"/>
    <w:rsid w:val="00F131C4"/>
    <w:rsid w:val="00F262B4"/>
    <w:rsid w:val="00F27D3C"/>
    <w:rsid w:val="00F33956"/>
    <w:rsid w:val="00F53A55"/>
    <w:rsid w:val="00F6079D"/>
    <w:rsid w:val="00F640A4"/>
    <w:rsid w:val="00F65232"/>
    <w:rsid w:val="00F904E2"/>
    <w:rsid w:val="00F94653"/>
    <w:rsid w:val="00F96986"/>
    <w:rsid w:val="00FA3890"/>
    <w:rsid w:val="00FA431D"/>
    <w:rsid w:val="00FA51E5"/>
    <w:rsid w:val="00FA7908"/>
    <w:rsid w:val="00FA7EC0"/>
    <w:rsid w:val="00FB2E26"/>
    <w:rsid w:val="00FB3825"/>
    <w:rsid w:val="00FB52B8"/>
    <w:rsid w:val="00FB7C15"/>
    <w:rsid w:val="00FC2923"/>
    <w:rsid w:val="00FD24BF"/>
    <w:rsid w:val="00FE1EFF"/>
    <w:rsid w:val="00FE25A2"/>
    <w:rsid w:val="00FF00E5"/>
    <w:rsid w:val="00FF61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A23AB9F-F091-4918-9D20-836605EB0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41E3"/>
  </w:style>
  <w:style w:type="paragraph" w:styleId="Heading1">
    <w:name w:val="heading 1"/>
    <w:basedOn w:val="Normal"/>
    <w:next w:val="Normal"/>
    <w:link w:val="Heading1Char"/>
    <w:uiPriority w:val="9"/>
    <w:qFormat/>
    <w:rsid w:val="004429E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D41E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D41E3"/>
    <w:pPr>
      <w:ind w:left="720"/>
      <w:contextualSpacing/>
    </w:pPr>
    <w:rPr>
      <w:lang w:val="en-ID"/>
    </w:rPr>
  </w:style>
  <w:style w:type="character" w:styleId="Hyperlink">
    <w:name w:val="Hyperlink"/>
    <w:basedOn w:val="DefaultParagraphFont"/>
    <w:uiPriority w:val="99"/>
    <w:unhideWhenUsed/>
    <w:rsid w:val="00AD41E3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D41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E3"/>
  </w:style>
  <w:style w:type="paragraph" w:styleId="Footer">
    <w:name w:val="footer"/>
    <w:basedOn w:val="Normal"/>
    <w:link w:val="FooterChar"/>
    <w:uiPriority w:val="99"/>
    <w:unhideWhenUsed/>
    <w:rsid w:val="00AD41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E3"/>
  </w:style>
  <w:style w:type="paragraph" w:styleId="BalloonText">
    <w:name w:val="Balloon Text"/>
    <w:basedOn w:val="Normal"/>
    <w:link w:val="BalloonTextChar"/>
    <w:uiPriority w:val="99"/>
    <w:semiHidden/>
    <w:unhideWhenUsed/>
    <w:rsid w:val="00AD41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41E3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429E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4429EC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4429EC"/>
    <w:pPr>
      <w:spacing w:after="100"/>
    </w:pPr>
  </w:style>
  <w:style w:type="paragraph" w:styleId="NormalWeb">
    <w:name w:val="Normal (Web)"/>
    <w:basedOn w:val="Normal"/>
    <w:uiPriority w:val="99"/>
    <w:unhideWhenUsed/>
    <w:rsid w:val="005B23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d-ID" w:eastAsia="id-ID"/>
    </w:rPr>
  </w:style>
  <w:style w:type="character" w:styleId="Emphasis">
    <w:name w:val="Emphasis"/>
    <w:basedOn w:val="DefaultParagraphFont"/>
    <w:uiPriority w:val="20"/>
    <w:qFormat/>
    <w:rsid w:val="005B232F"/>
    <w:rPr>
      <w:i/>
      <w:iCs/>
    </w:rPr>
  </w:style>
  <w:style w:type="character" w:styleId="Strong">
    <w:name w:val="Strong"/>
    <w:basedOn w:val="DefaultParagraphFont"/>
    <w:uiPriority w:val="22"/>
    <w:qFormat/>
    <w:rsid w:val="005B232F"/>
    <w:rPr>
      <w:b/>
      <w:bCs/>
    </w:rPr>
  </w:style>
  <w:style w:type="paragraph" w:styleId="Bibliography">
    <w:name w:val="Bibliography"/>
    <w:basedOn w:val="Normal"/>
    <w:next w:val="Normal"/>
    <w:uiPriority w:val="37"/>
    <w:unhideWhenUsed/>
    <w:rsid w:val="00DF1C27"/>
  </w:style>
  <w:style w:type="paragraph" w:styleId="NoSpacing">
    <w:name w:val="No Spacing"/>
    <w:uiPriority w:val="1"/>
    <w:qFormat/>
    <w:rsid w:val="0081152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694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2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2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36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Mar04</b:Tag>
    <b:SourceType>Book</b:SourceType>
    <b:Guid>{3E466D72-0DD5-4D7A-B1C6-73B3D9C46884}</b:Guid>
    <b:Title>An Introduction to literary studies</b:Title>
    <b:Year>2004</b:Year>
    <b:Author>
      <b:Author>
        <b:NameList>
          <b:Person>
            <b:Last>Klarer</b:Last>
            <b:First>Mario</b:First>
          </b:Person>
        </b:NameList>
      </b:Author>
    </b:Author>
    <b:City>New york</b:City>
    <b:Publisher>Routledge</b:Publisher>
    <b:RefOrder>1</b:RefOrder>
  </b:Source>
  <b:Source>
    <b:Tag>Mon09</b:Tag>
    <b:SourceType>Book</b:SourceType>
    <b:Guid>{151B4A34-36E9-4FAD-B128-5E143272A488}</b:Guid>
    <b:Author>
      <b:Author>
        <b:NameList>
          <b:Person>
            <b:Last>Fludernik</b:Last>
            <b:First>Monika</b:First>
          </b:Person>
        </b:NameList>
      </b:Author>
    </b:Author>
    <b:Title>An introduction to Narratology</b:Title>
    <b:Year>2009</b:Year>
    <b:City>New york</b:City>
    <b:Publisher>Routledge</b:Publisher>
    <b:RefOrder>2</b:RefOrder>
  </b:Source>
  <b:Source>
    <b:Tag>Ros09</b:Tag>
    <b:SourceType>Book</b:SourceType>
    <b:Guid>{F47BB3D1-C11F-474B-9251-F41DCAA3CCF4}</b:Guid>
    <b:Author>
      <b:Author>
        <b:NameList>
          <b:Person>
            <b:Last>Tong</b:Last>
            <b:First>Rosemarie</b:First>
          </b:Person>
        </b:NameList>
      </b:Author>
    </b:Author>
    <b:Title>Feminist thought : A more comprehensive introduction</b:Title>
    <b:Year>2009</b:Year>
    <b:City>Colorado</b:City>
    <b:Publisher>Westview Press</b:Publisher>
    <b:RefOrder>3</b:RefOrder>
  </b:Source>
  <b:Source>
    <b:Tag>Bur09</b:Tag>
    <b:SourceType>Book</b:SourceType>
    <b:Guid>{A2C74731-A106-4741-9F8A-EA7A9E678304}</b:Guid>
    <b:Author>
      <b:Author>
        <b:NameList>
          <b:Person>
            <b:Last>Nurgiyantoro</b:Last>
            <b:First>Burhan</b:First>
          </b:Person>
        </b:NameList>
      </b:Author>
    </b:Author>
    <b:Title>Teori Pengkajian Fiksi</b:Title>
    <b:Year>2009</b:Year>
    <b:City>Yogyakarta</b:City>
    <b:Publisher>Gadjah Mada University Press</b:Publisher>
    <b:RefOrder>4</b:RefOrder>
  </b:Source>
  <b:Source>
    <b:Tag>Wiy12</b:Tag>
    <b:SourceType>Book</b:SourceType>
    <b:Guid>{2F02A1FA-CA74-4AAE-A8C5-94DFCCD486BA}</b:Guid>
    <b:Author>
      <b:Author>
        <b:NameList>
          <b:Person>
            <b:Last>Wiyatmi</b:Last>
          </b:Person>
        </b:NameList>
      </b:Author>
    </b:Author>
    <b:Title>Kritik Karya Feminis : Teori dan aplikasinya dalam sastra Indonesia</b:Title>
    <b:Year>2012</b:Year>
    <b:City>Yogyakarta</b:City>
    <b:Publisher>Penerbit Ombak</b:Publisher>
    <b:RefOrder>5</b:RefOrder>
  </b:Source>
  <b:Source>
    <b:Tag>Sim11</b:Tag>
    <b:SourceType>Book</b:SourceType>
    <b:Guid>{B10EA91F-8F64-42C6-98D8-23BFA25090F0}</b:Guid>
    <b:Title>The Second Sex</b:Title>
    <b:Year>2011</b:Year>
    <b:City>New york</b:City>
    <b:Publisher>Vintage books</b:Publisher>
    <b:Author>
      <b:Author>
        <b:NameList>
          <b:Person>
            <b:Last>Beauvoir</b:Last>
            <b:First>Simone</b:First>
            <b:Middle>De</b:Middle>
          </b:Person>
        </b:NameList>
      </b:Author>
    </b:Author>
    <b:RefOrder>6</b:RefOrder>
  </b:Source>
  <b:Source>
    <b:Tag>Ren08</b:Tag>
    <b:SourceType>Book</b:SourceType>
    <b:Guid>{071996C7-7A77-4EC1-9D79-46707EA74F2D}</b:Guid>
    <b:Author>
      <b:Author>
        <b:NameList>
          <b:Person>
            <b:Last>Rene Wellek</b:Last>
            <b:First>Austin</b:First>
            <b:Middle>Warren</b:Middle>
          </b:Person>
        </b:NameList>
      </b:Author>
    </b:Author>
    <b:Title>Theory of Literature</b:Title>
    <b:Year>2008</b:Year>
    <b:City>Michigan</b:City>
    <b:Publisher>Harcourt, Brace &amp; World</b:Publisher>
    <b:RefOrder>7</b:RefOrder>
  </b:Source>
  <b:Source>
    <b:Tag>ACh15</b:Tag>
    <b:SourceType>Book</b:SourceType>
    <b:Guid>{9E24094A-A202-48D6-AB76-E3CFDC7727AC}</b:Guid>
    <b:Author>
      <b:Author>
        <b:NameList>
          <b:Person>
            <b:Last>Alwasilah</b:Last>
            <b:First>A.</b:First>
            <b:Middle>Chaedar</b:Middle>
          </b:Person>
        </b:NameList>
      </b:Author>
    </b:Author>
    <b:Title>Pokoknya studi kasus Pedekatan Kualitatif</b:Title>
    <b:Year>2015</b:Year>
    <b:City>Bandung</b:City>
    <b:Publisher>PT Kiblat Buku Utama</b:Publisher>
    <b:RefOrder>8</b:RefOrder>
  </b:Source>
  <b:Source>
    <b:Tag>Phi09</b:Tag>
    <b:SourceType>Book</b:SourceType>
    <b:Guid>{6125901D-55BC-43E5-AF07-BB2CA2584342}</b:Guid>
    <b:Author>
      <b:Author>
        <b:NameList>
          <b:Person>
            <b:Last>Lejeune</b:Last>
            <b:First>Philippe</b:First>
          </b:Person>
        </b:NameList>
      </b:Author>
    </b:Author>
    <b:Title>On Diary</b:Title>
    <b:Year>2009</b:Year>
    <b:City>Honolulu</b:City>
    <b:Publisher>University of Hawai'i Press</b:Publisher>
    <b:RefOrder>9</b:RefOrder>
  </b:Source>
  <b:Source>
    <b:Tag>Jud91</b:Tag>
    <b:SourceType>Book</b:SourceType>
    <b:Guid>{7775C899-FFB5-467B-B754-3BE007231CB9}</b:Guid>
    <b:Author>
      <b:Author>
        <b:NameList>
          <b:Person>
            <b:Last>Farrell</b:Last>
            <b:First>Judit</b:First>
            <b:Middle>Lorber and Susan A.</b:Middle>
          </b:Person>
        </b:NameList>
      </b:Author>
    </b:Author>
    <b:Title>The Social Construction of Gender</b:Title>
    <b:Year>1991</b:Year>
    <b:City>California</b:City>
    <b:Publisher>SAGE Publication</b:Publisher>
    <b:RefOrder>10</b:RefOrder>
  </b:Source>
  <b:Source>
    <b:Tag>Jud01</b:Tag>
    <b:SourceType>Book</b:SourceType>
    <b:Guid>{48CEBC33-C46C-4E36-A751-21E8FC5B04AA}</b:Guid>
    <b:Author>
      <b:Author>
        <b:NameList>
          <b:Person>
            <b:Last>Lorber</b:Last>
            <b:First>Judith</b:First>
          </b:Person>
        </b:NameList>
      </b:Author>
    </b:Author>
    <b:Title>Gender Inequality: Feminist Theories and Politics (Second Edition)</b:Title>
    <b:Year>2001</b:Year>
    <b:City>California</b:City>
    <b:Publisher>Roxbury Publishing Company</b:Publisher>
    <b:RefOrder>11</b:RefOrder>
  </b:Source>
  <b:Source>
    <b:Tag>JHi02</b:Tag>
    <b:SourceType>Book</b:SourceType>
    <b:Guid>{8C3ACBE4-DB18-4EAD-8246-9AC4148D41F9}</b:Guid>
    <b:Author>
      <b:Author>
        <b:NameList>
          <b:Person>
            <b:Last>Miller</b:Last>
            <b:First>J.</b:First>
            <b:Middle>Hillis</b:Middle>
          </b:Person>
        </b:NameList>
      </b:Author>
    </b:Author>
    <b:Title>On Literature</b:Title>
    <b:Year>2002</b:Year>
    <b:City>New York</b:City>
    <b:Publisher>Routledge</b:Publisher>
    <b:RefOrder>12</b:RefOrder>
  </b:Source>
  <b:Source>
    <b:Tag>Han14</b:Tag>
    <b:SourceType>Book</b:SourceType>
    <b:Guid>{FF117479-D4F3-4A17-9997-B2E84F98A3E0}</b:Guid>
    <b:Author>
      <b:Author>
        <b:NameList>
          <b:Person>
            <b:Last>Bertens</b:Last>
            <b:First>Hans</b:First>
          </b:Person>
        </b:NameList>
      </b:Author>
    </b:Author>
    <b:Title>Litearry theory : The basics</b:Title>
    <b:Year>2014</b:Year>
    <b:City>New York</b:City>
    <b:Publisher>Routledge</b:Publisher>
    <b:RefOrder>13</b:RefOrder>
  </b:Source>
  <b:Source>
    <b:Tag>Taq18</b:Tag>
    <b:SourceType>JournalArticle</b:SourceType>
    <b:Guid>{7C3170CE-2382-47A3-962D-6956EBC51117}</b:Guid>
    <b:Title>The Effect of using Close Reading and GIST Strategies on Students Reading Comprehensive at Health Vocational High School Pekanbaru</b:Title>
    <b:Year>2018</b:Year>
    <b:Author>
      <b:Author>
        <b:NameList>
          <b:Person>
            <b:Last>Taqiyuddin</b:Last>
          </b:Person>
        </b:NameList>
      </b:Author>
    </b:Author>
    <b:JournalName>Journal of English And Arabic Language Teaching</b:JournalName>
    <b:Pages>35</b:Pages>
    <b:RefOrder>14</b:RefOrder>
  </b:Source>
  <b:Source>
    <b:Tag>Ami15</b:Tag>
    <b:SourceType>JournalArticle</b:SourceType>
    <b:Guid>{7F1F55AA-2A5A-435A-BDEB-2D69B9F26DFF}</b:Guid>
    <b:Title>Feminism and It's Impact on Woman in The Modern Society</b:Title>
    <b:JournalName>University of Tlemcen press</b:JournalName>
    <b:Year>2015</b:Year>
    <b:Pages>59</b:Pages>
    <b:Author>
      <b:Author>
        <b:NameList>
          <b:Person>
            <b:Last>Ghorfati</b:Last>
            <b:First>Amina</b:First>
          </b:Person>
        </b:NameList>
      </b:Author>
    </b:Author>
    <b:RefOrder>15</b:RefOrder>
  </b:Source>
  <b:Source>
    <b:Tag>Ani18</b:Tag>
    <b:SourceType>JournalArticle</b:SourceType>
    <b:Guid>{B08C36A1-5843-424F-BEBB-39EE70A798B3}</b:Guid>
    <b:Title>Kajian Feminisme dalam Novel "Cantik Itu Luka" Karya Eka Kurniawan</b:Title>
    <b:JournalName>Parole: Jurnal Pendidikan Bahasa dan Sastra Indonesia</b:JournalName>
    <b:Year>2018</b:Year>
    <b:Pages>206</b:Pages>
    <b:Author>
      <b:Author>
        <b:NameList>
          <b:Person>
            <b:Last>Anisa Kurniawati</b:Last>
            <b:First>Lili</b:First>
            <b:Middle>Liana, Nandya Putriani Asharina, Indra Permana</b:Middle>
          </b:Person>
        </b:NameList>
      </b:Author>
    </b:Author>
    <b:RefOrder>16</b:RefOrder>
  </b:Source>
  <b:Source>
    <b:Tag>Abd18</b:Tag>
    <b:SourceType>JournalArticle</b:SourceType>
    <b:Guid>{77F590F6-267E-40CD-A2DD-26EAF4DBBB9A}</b:Guid>
    <b:Author>
      <b:Author>
        <b:NameList>
          <b:Person>
            <b:Last>Karim</b:Last>
            <b:First>Abdul</b:First>
          </b:Person>
        </b:NameList>
      </b:Author>
    </b:Author>
    <b:Title>Feminisme: Sebuah Model Penelitian Kualitatif</b:Title>
    <b:JournalName>SAWWA</b:JournalName>
    <b:Year>2018</b:Year>
    <b:Pages>98</b:Pages>
    <b:RefOrder>17</b:RefOrder>
  </b:Source>
  <b:Source>
    <b:Tag>Ind16</b:Tag>
    <b:SourceType>JournalArticle</b:SourceType>
    <b:Guid>{F2D6F936-3D5F-4AB8-B305-26F56A4B63EC}</b:Guid>
    <b:Author>
      <b:Author>
        <b:NameList>
          <b:Person>
            <b:Last>Permatasari</b:Last>
            <b:First>Indriani</b:First>
            <b:Middle>Eka</b:Middle>
          </b:Person>
        </b:NameList>
      </b:Author>
    </b:Author>
    <b:Title>An Analysis of Feminism in Maya Angelous Poems by Using Historical and Biographical Approaches</b:Title>
    <b:JournalName>JIBS (Jurnal Ilmiah Bahasa dan Sastra)</b:JournalName>
    <b:Year>2016</b:Year>
    <b:Pages>572</b:Pages>
    <b:RefOrder>18</b:RefOrder>
  </b:Source>
  <b:Source>
    <b:Tag>Eka18</b:Tag>
    <b:SourceType>JournalArticle</b:SourceType>
    <b:Guid>{FC6FC29A-C314-42D1-ABD9-9C77AE864759}</b:Guid>
    <b:Author>
      <b:Author>
        <b:NameList>
          <b:Person>
            <b:Last>Desmawati</b:Last>
            <b:First>Eka</b:First>
          </b:Person>
        </b:NameList>
      </b:Author>
    </b:Author>
    <b:Title>An Analysis of Feminism in the Novel of Little Women by Louisa May Alcott</b:Title>
    <b:JournalName>Universitas Gunadarma Journal</b:JournalName>
    <b:Year>2018</b:Year>
    <b:Pages>66</b:Pages>
    <b:RefOrder>19</b:RefOrder>
  </b:Source>
  <b:Source>
    <b:Tag>NiM14</b:Tag>
    <b:SourceType>JournalArticle</b:SourceType>
    <b:Guid>{814AC2B4-2BCE-4DFE-9E31-33AB6B429664}</b:Guid>
    <b:Author>
      <b:Author>
        <b:NameList>
          <b:Person>
            <b:Last>Diastuti</b:Last>
            <b:First>Ni</b:First>
            <b:Middle>Made</b:Middle>
          </b:Person>
        </b:NameList>
      </b:Author>
    </b:Author>
    <b:Title>Feminism Analysis in Austen's Novel "Pride and Prejudice"</b:Title>
    <b:JournalName>Udayana University Journal</b:JournalName>
    <b:Year>2014</b:Year>
    <b:Pages>77</b:Pages>
    <b:RefOrder>20</b:RefOrder>
  </b:Source>
  <b:Source>
    <b:Tag>Fra19</b:Tag>
    <b:SourceType>JournalArticle</b:SourceType>
    <b:Guid>{50CD8176-5BE2-4FA7-B294-40C8A5AB7207}</b:Guid>
    <b:Author>
      <b:Author>
        <b:NameList>
          <b:Person>
            <b:Last>Fransiska Marsela Hambur</b:Last>
            <b:First>Nurhayati</b:First>
          </b:Person>
        </b:NameList>
      </b:Author>
    </b:Author>
    <b:Title>Feminist Thought in 20th and 21st Century Literary Work: A Comrehensive Study</b:Title>
    <b:JournalName>Edulite (Journal of English Education, Literature and Culture)</b:JournalName>
    <b:Year>2019</b:Year>
    <b:Pages>193</b:Pages>
    <b:RefOrder>21</b:RefOrder>
  </b:Source>
</b:Sources>
</file>

<file path=customXml/itemProps1.xml><?xml version="1.0" encoding="utf-8"?>
<ds:datastoreItem xmlns:ds="http://schemas.openxmlformats.org/officeDocument/2006/customXml" ds:itemID="{C235C4D0-6DC4-47DF-8E4C-6E1BE17098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2</Pages>
  <Words>345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 8.1</dc:creator>
  <cp:keywords/>
  <dc:description/>
  <cp:lastModifiedBy>WIN 8.1</cp:lastModifiedBy>
  <cp:revision>9</cp:revision>
  <dcterms:created xsi:type="dcterms:W3CDTF">2022-07-21T08:04:00Z</dcterms:created>
  <dcterms:modified xsi:type="dcterms:W3CDTF">2022-10-24T10:32:00Z</dcterms:modified>
</cp:coreProperties>
</file>